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37CCBB" w14:textId="77777777" w:rsidR="00B97F5A" w:rsidRPr="00B97F5A" w:rsidRDefault="00B97F5A" w:rsidP="00B97F5A"/>
    <w:p w14:paraId="581E34C3" w14:textId="45529631" w:rsidR="00125D51" w:rsidRDefault="00E72F01" w:rsidP="00F1158F">
      <w:pPr>
        <w:pStyle w:val="Title"/>
        <w:ind w:left="284" w:firstLine="720"/>
        <w:jc w:val="center"/>
        <w:rPr>
          <w:rFonts w:ascii="Arial" w:hAnsi="Arial" w:cs="Arial"/>
          <w:color w:val="auto"/>
          <w:sz w:val="36"/>
          <w:szCs w:val="36"/>
        </w:rPr>
      </w:pPr>
      <w:r>
        <w:rPr>
          <w:rFonts w:ascii="Arial" w:hAnsi="Arial" w:cs="Arial"/>
          <w:b/>
          <w:color w:val="auto"/>
          <w:sz w:val="36"/>
          <w:szCs w:val="36"/>
        </w:rPr>
        <w:t xml:space="preserve">Koh </w:t>
      </w:r>
      <w:sdt>
        <w:sdtPr>
          <w:rPr>
            <w:rFonts w:ascii="Arial" w:hAnsi="Arial" w:cs="Arial"/>
            <w:b/>
            <w:color w:val="auto"/>
            <w:sz w:val="36"/>
            <w:szCs w:val="36"/>
          </w:rPr>
          <w:alias w:val="Author"/>
          <w:id w:val="1246310863"/>
          <w:placeholder>
            <w:docPart w:val="DB29F516859743BE9B612537EAEBE5D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2B4A16">
            <w:rPr>
              <w:rFonts w:ascii="Arial" w:hAnsi="Arial" w:cs="Arial"/>
              <w:b/>
              <w:color w:val="auto"/>
              <w:sz w:val="36"/>
              <w:szCs w:val="36"/>
            </w:rPr>
            <w:t>Han Jie Isaac</w:t>
          </w:r>
        </w:sdtContent>
      </w:sdt>
    </w:p>
    <w:tbl>
      <w:tblPr>
        <w:tblStyle w:val="ResumeTable"/>
        <w:tblW w:w="4771" w:type="pct"/>
        <w:tblInd w:w="0" w:type="dxa"/>
        <w:tblLook w:val="04A0" w:firstRow="1" w:lastRow="0" w:firstColumn="1" w:lastColumn="0" w:noHBand="0" w:noVBand="1"/>
        <w:tblDescription w:val="Contact Info"/>
      </w:tblPr>
      <w:tblGrid>
        <w:gridCol w:w="1626"/>
        <w:gridCol w:w="7280"/>
      </w:tblGrid>
      <w:tr w:rsidR="00125D51" w14:paraId="7753E5CB" w14:textId="77777777" w:rsidTr="00125D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62"/>
        </w:trPr>
        <w:tc>
          <w:tcPr>
            <w:tcW w:w="913" w:type="pct"/>
          </w:tcPr>
          <w:p w14:paraId="19DB084A" w14:textId="77777777" w:rsidR="00125D51" w:rsidRDefault="00125D51" w:rsidP="00F1158F">
            <w:pPr>
              <w:spacing w:line="60" w:lineRule="exact"/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4087" w:type="pct"/>
          </w:tcPr>
          <w:p w14:paraId="02D9C47F" w14:textId="77777777" w:rsidR="00125D51" w:rsidRDefault="00125D51" w:rsidP="00F1158F">
            <w:pPr>
              <w:spacing w:line="60" w:lineRule="exact"/>
              <w:ind w:left="284"/>
              <w:rPr>
                <w:rFonts w:ascii="Arial" w:hAnsi="Arial" w:cs="Arial"/>
              </w:rPr>
            </w:pPr>
          </w:p>
        </w:tc>
      </w:tr>
      <w:tr w:rsidR="00125D51" w14:paraId="158CD080" w14:textId="77777777" w:rsidTr="00125D51">
        <w:trPr>
          <w:trHeight w:val="1149"/>
        </w:trPr>
        <w:tc>
          <w:tcPr>
            <w:tcW w:w="913" w:type="pct"/>
          </w:tcPr>
          <w:p w14:paraId="68A39CA6" w14:textId="77777777" w:rsidR="00125D51" w:rsidRDefault="00125D51" w:rsidP="00F1158F">
            <w:pPr>
              <w:ind w:left="284"/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4087" w:type="pct"/>
          </w:tcPr>
          <w:p w14:paraId="1BEE06EF" w14:textId="7AF70F7D" w:rsidR="00125D51" w:rsidRPr="002B35AA" w:rsidRDefault="00D87B69" w:rsidP="002B35AA">
            <w:pPr>
              <w:pStyle w:val="ContactInfo"/>
              <w:ind w:left="284"/>
              <w:jc w:val="center"/>
              <w:rPr>
                <w:color w:val="0563C1" w:themeColor="hyperlink"/>
                <w:u w:val="single"/>
              </w:rPr>
            </w:pPr>
            <w:hyperlink r:id="rId8" w:history="1">
              <w:r w:rsidR="002B5DB9" w:rsidRPr="002B5DB9">
                <w:rPr>
                  <w:rStyle w:val="Hyperlink"/>
                </w:rPr>
                <w:t xml:space="preserve">Isaac </w:t>
              </w:r>
              <w:proofErr w:type="spellStart"/>
              <w:r w:rsidR="002B5DB9" w:rsidRPr="002B5DB9">
                <w:rPr>
                  <w:rStyle w:val="Hyperlink"/>
                </w:rPr>
                <w:t>Linkedin</w:t>
              </w:r>
            </w:hyperlink>
            <w:r w:rsidR="002B35AA">
              <w:rPr>
                <w:rStyle w:val="Hyperlink"/>
              </w:rPr>
              <w:t>|</w:t>
            </w:r>
            <w:hyperlink r:id="rId9" w:history="1">
              <w:r w:rsidR="00EE5DCD" w:rsidRPr="00EE5DCD">
                <w:rPr>
                  <w:rStyle w:val="Hyperlink"/>
                </w:rPr>
                <w:t>Github</w:t>
              </w:r>
              <w:proofErr w:type="spellEnd"/>
            </w:hyperlink>
          </w:p>
        </w:tc>
      </w:tr>
    </w:tbl>
    <w:p w14:paraId="56277186" w14:textId="70210C8A" w:rsidR="00125D51" w:rsidRDefault="00125D51" w:rsidP="004D17C4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 xml:space="preserve">PERSONAL SUMMARY  </w:t>
      </w:r>
    </w:p>
    <w:tbl>
      <w:tblPr>
        <w:tblStyle w:val="ResumeTable"/>
        <w:tblW w:w="5061" w:type="pct"/>
        <w:tblInd w:w="0" w:type="dxa"/>
        <w:tblLook w:val="04A0" w:firstRow="1" w:lastRow="0" w:firstColumn="1" w:lastColumn="0" w:noHBand="0" w:noVBand="1"/>
        <w:tblDescription w:val="Education"/>
      </w:tblPr>
      <w:tblGrid>
        <w:gridCol w:w="1725"/>
        <w:gridCol w:w="7722"/>
      </w:tblGrid>
      <w:tr w:rsidR="00125D51" w14:paraId="6B41E444" w14:textId="77777777" w:rsidTr="00D70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74"/>
        </w:trPr>
        <w:tc>
          <w:tcPr>
            <w:tcW w:w="913" w:type="pct"/>
          </w:tcPr>
          <w:p w14:paraId="423B1645" w14:textId="77777777" w:rsidR="00125D51" w:rsidRDefault="00125D51" w:rsidP="00F1158F">
            <w:pPr>
              <w:ind w:left="284"/>
              <w:rPr>
                <w:rFonts w:ascii="Arial" w:hAnsi="Arial" w:cs="Arial"/>
                <w:sz w:val="6"/>
                <w:highlight w:val="yellow"/>
              </w:rPr>
            </w:pPr>
          </w:p>
        </w:tc>
        <w:tc>
          <w:tcPr>
            <w:tcW w:w="4087" w:type="pct"/>
          </w:tcPr>
          <w:p w14:paraId="6FD220D1" w14:textId="77777777" w:rsidR="00125D51" w:rsidRDefault="00125D51" w:rsidP="00F1158F">
            <w:pPr>
              <w:ind w:left="284"/>
              <w:rPr>
                <w:rFonts w:ascii="Arial" w:hAnsi="Arial" w:cs="Arial"/>
                <w:sz w:val="6"/>
                <w:highlight w:val="yellow"/>
              </w:rPr>
            </w:pPr>
          </w:p>
        </w:tc>
      </w:tr>
      <w:tr w:rsidR="00125D51" w14:paraId="50D9A9AC" w14:textId="77777777" w:rsidTr="00D7075B">
        <w:trPr>
          <w:trHeight w:val="1191"/>
        </w:trPr>
        <w:tc>
          <w:tcPr>
            <w:tcW w:w="5000" w:type="pct"/>
            <w:gridSpan w:val="2"/>
          </w:tcPr>
          <w:p w14:paraId="0B3D7C63" w14:textId="063765D3" w:rsidR="00125D51" w:rsidRDefault="00894406" w:rsidP="00F1158F">
            <w:pPr>
              <w:pStyle w:val="Subsection"/>
              <w:ind w:left="284"/>
              <w:jc w:val="both"/>
              <w:rPr>
                <w:rFonts w:ascii="Arial" w:hAnsi="Arial" w:cs="Arial"/>
                <w:sz w:val="22"/>
                <w:szCs w:val="22"/>
              </w:rPr>
            </w:pPr>
            <w:r w:rsidRPr="00894406">
              <w:rPr>
                <w:rFonts w:ascii="Arial" w:hAnsi="Arial" w:cs="Arial"/>
                <w:sz w:val="22"/>
                <w:szCs w:val="22"/>
              </w:rPr>
              <w:t>I am a</w:t>
            </w:r>
            <w:r>
              <w:rPr>
                <w:sz w:val="22"/>
                <w:szCs w:val="22"/>
              </w:rPr>
              <w:t xml:space="preserve"> </w:t>
            </w:r>
            <w:r w:rsidRPr="00894406">
              <w:rPr>
                <w:rFonts w:ascii="Arial" w:hAnsi="Arial" w:cs="Arial"/>
                <w:sz w:val="22"/>
                <w:szCs w:val="22"/>
              </w:rPr>
              <w:t>r</w:t>
            </w:r>
            <w:r w:rsidR="00B71132" w:rsidRPr="00894406">
              <w:rPr>
                <w:rFonts w:ascii="Arial" w:hAnsi="Arial" w:cs="Arial"/>
                <w:sz w:val="22"/>
                <w:szCs w:val="22"/>
              </w:rPr>
              <w:t>esult</w:t>
            </w:r>
            <w:r w:rsidR="00B71132">
              <w:rPr>
                <w:rFonts w:ascii="Arial" w:hAnsi="Arial" w:cs="Arial"/>
                <w:sz w:val="22"/>
                <w:szCs w:val="22"/>
              </w:rPr>
              <w:t>-oriented</w:t>
            </w:r>
            <w:r w:rsidR="009E7D87">
              <w:rPr>
                <w:rFonts w:ascii="Arial" w:hAnsi="Arial" w:cs="Arial"/>
                <w:sz w:val="22"/>
                <w:szCs w:val="22"/>
              </w:rPr>
              <w:t xml:space="preserve"> Cybersecurity &amp; Digital Forensic </w:t>
            </w:r>
            <w:r w:rsidR="00CF0062">
              <w:rPr>
                <w:rFonts w:ascii="Arial" w:hAnsi="Arial" w:cs="Arial"/>
                <w:sz w:val="22"/>
                <w:szCs w:val="22"/>
              </w:rPr>
              <w:t xml:space="preserve">student from Ngee Ann Polytechnic </w:t>
            </w:r>
            <w:r w:rsidR="009B1765">
              <w:rPr>
                <w:rFonts w:ascii="Arial" w:hAnsi="Arial" w:cs="Arial"/>
                <w:sz w:val="22"/>
                <w:szCs w:val="22"/>
              </w:rPr>
              <w:t>passionate</w:t>
            </w:r>
            <w:r w:rsidR="00A80F33" w:rsidRPr="00A80F33">
              <w:rPr>
                <w:rFonts w:ascii="Arial" w:hAnsi="Arial" w:cs="Arial"/>
                <w:sz w:val="22"/>
                <w:szCs w:val="22"/>
              </w:rPr>
              <w:t xml:space="preserve"> in </w:t>
            </w:r>
            <w:r>
              <w:rPr>
                <w:rFonts w:ascii="Arial" w:hAnsi="Arial" w:cs="Arial"/>
                <w:sz w:val="22"/>
                <w:szCs w:val="22"/>
              </w:rPr>
              <w:t>cyb</w:t>
            </w:r>
            <w:r w:rsidR="00E6751A">
              <w:rPr>
                <w:rFonts w:ascii="Arial" w:hAnsi="Arial" w:cs="Arial"/>
                <w:sz w:val="22"/>
                <w:szCs w:val="22"/>
              </w:rPr>
              <w:t xml:space="preserve">ersecurity and Information Technology. </w:t>
            </w:r>
            <w:r w:rsidR="00F1158F">
              <w:rPr>
                <w:rFonts w:ascii="Arial" w:hAnsi="Arial" w:cs="Arial"/>
                <w:sz w:val="22"/>
                <w:szCs w:val="22"/>
              </w:rPr>
              <w:t xml:space="preserve">I am </w:t>
            </w:r>
            <w:r w:rsidR="00A3589D">
              <w:rPr>
                <w:rFonts w:ascii="Arial" w:hAnsi="Arial" w:cs="Arial"/>
                <w:sz w:val="22"/>
                <w:szCs w:val="22"/>
              </w:rPr>
              <w:t>experienced</w:t>
            </w:r>
            <w:r w:rsidR="002275BE">
              <w:rPr>
                <w:rFonts w:ascii="Arial" w:hAnsi="Arial" w:cs="Arial"/>
                <w:sz w:val="22"/>
                <w:szCs w:val="22"/>
              </w:rPr>
              <w:t xml:space="preserve"> with </w:t>
            </w:r>
            <w:r w:rsidR="000C6355">
              <w:rPr>
                <w:rFonts w:ascii="Arial" w:hAnsi="Arial" w:cs="Arial"/>
                <w:sz w:val="22"/>
                <w:szCs w:val="22"/>
              </w:rPr>
              <w:t>w</w:t>
            </w:r>
            <w:r w:rsidR="00E6751A">
              <w:rPr>
                <w:rFonts w:ascii="Arial" w:hAnsi="Arial" w:cs="Arial"/>
                <w:sz w:val="22"/>
                <w:szCs w:val="22"/>
              </w:rPr>
              <w:t>indows active directory</w:t>
            </w:r>
            <w:r w:rsidR="000C6355">
              <w:rPr>
                <w:rFonts w:ascii="Arial" w:hAnsi="Arial" w:cs="Arial"/>
                <w:sz w:val="22"/>
                <w:szCs w:val="22"/>
              </w:rPr>
              <w:t xml:space="preserve"> and windows servers</w:t>
            </w:r>
            <w:r w:rsidR="00C84E21">
              <w:rPr>
                <w:rFonts w:ascii="Arial" w:hAnsi="Arial" w:cs="Arial"/>
                <w:sz w:val="22"/>
                <w:szCs w:val="22"/>
              </w:rPr>
              <w:t>.</w:t>
            </w:r>
            <w:r w:rsidR="00322C67">
              <w:rPr>
                <w:rFonts w:ascii="Arial" w:hAnsi="Arial" w:cs="Arial"/>
                <w:sz w:val="22"/>
                <w:szCs w:val="22"/>
              </w:rPr>
              <w:t xml:space="preserve"> Interested in </w:t>
            </w:r>
            <w:r w:rsidR="00A3589D">
              <w:rPr>
                <w:rFonts w:ascii="Arial" w:hAnsi="Arial" w:cs="Arial"/>
                <w:sz w:val="22"/>
                <w:szCs w:val="22"/>
              </w:rPr>
              <w:t xml:space="preserve">researching </w:t>
            </w:r>
            <w:r w:rsidR="00D063FA">
              <w:rPr>
                <w:rFonts w:ascii="Arial" w:hAnsi="Arial" w:cs="Arial"/>
                <w:sz w:val="22"/>
                <w:szCs w:val="22"/>
              </w:rPr>
              <w:t>about efficient</w:t>
            </w:r>
            <w:r w:rsidR="00322C67">
              <w:rPr>
                <w:rFonts w:ascii="Arial" w:hAnsi="Arial" w:cs="Arial"/>
                <w:sz w:val="22"/>
                <w:szCs w:val="22"/>
              </w:rPr>
              <w:t xml:space="preserve"> solutions to </w:t>
            </w:r>
            <w:r>
              <w:rPr>
                <w:rFonts w:ascii="Arial" w:hAnsi="Arial" w:cs="Arial"/>
                <w:sz w:val="22"/>
                <w:szCs w:val="22"/>
              </w:rPr>
              <w:t>protect assets in the cyberspace</w:t>
            </w:r>
            <w:r w:rsidR="00A3589D">
              <w:rPr>
                <w:rFonts w:ascii="Arial" w:hAnsi="Arial" w:cs="Arial"/>
                <w:sz w:val="22"/>
                <w:szCs w:val="22"/>
              </w:rPr>
              <w:t xml:space="preserve"> from malware</w:t>
            </w:r>
            <w:r>
              <w:rPr>
                <w:rFonts w:ascii="Arial" w:hAnsi="Arial" w:cs="Arial"/>
                <w:sz w:val="22"/>
                <w:szCs w:val="22"/>
              </w:rPr>
              <w:t>.</w:t>
            </w:r>
          </w:p>
        </w:tc>
      </w:tr>
    </w:tbl>
    <w:p w14:paraId="2CC8AAF1" w14:textId="77777777" w:rsidR="006035F1" w:rsidRDefault="006035F1" w:rsidP="006035F1">
      <w:pPr>
        <w:pStyle w:val="SectionHeading"/>
        <w:spacing w:before="0"/>
        <w:rPr>
          <w:rFonts w:ascii="Arial" w:hAnsi="Arial" w:cs="Arial"/>
          <w:color w:val="auto"/>
          <w:sz w:val="28"/>
          <w:szCs w:val="28"/>
        </w:rPr>
      </w:pPr>
    </w:p>
    <w:p w14:paraId="27BB64C0" w14:textId="77777777" w:rsidR="00FA4786" w:rsidRDefault="00FA4786" w:rsidP="006035F1">
      <w:pPr>
        <w:pStyle w:val="SectionHeading"/>
        <w:spacing w:before="0"/>
        <w:rPr>
          <w:rFonts w:ascii="Arial" w:hAnsi="Arial" w:cs="Arial"/>
          <w:color w:val="auto"/>
          <w:sz w:val="28"/>
          <w:szCs w:val="28"/>
        </w:rPr>
      </w:pPr>
    </w:p>
    <w:p w14:paraId="494EFECE" w14:textId="514D90DE" w:rsidR="00125D51" w:rsidRDefault="00F1158F" w:rsidP="006035F1">
      <w:pPr>
        <w:pStyle w:val="SectionHeading"/>
        <w:spacing w:before="0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E</w:t>
      </w:r>
      <w:r w:rsidR="00125D51">
        <w:rPr>
          <w:rFonts w:ascii="Arial" w:hAnsi="Arial" w:cs="Arial"/>
          <w:color w:val="auto"/>
          <w:sz w:val="28"/>
          <w:szCs w:val="28"/>
        </w:rPr>
        <w:t>ducatioN</w:t>
      </w:r>
    </w:p>
    <w:tbl>
      <w:tblPr>
        <w:tblStyle w:val="ResumeTable"/>
        <w:tblW w:w="5052" w:type="pct"/>
        <w:tblInd w:w="0" w:type="dxa"/>
        <w:tblLook w:val="04A0" w:firstRow="1" w:lastRow="0" w:firstColumn="1" w:lastColumn="0" w:noHBand="0" w:noVBand="1"/>
        <w:tblDescription w:val="Education"/>
      </w:tblPr>
      <w:tblGrid>
        <w:gridCol w:w="1722"/>
        <w:gridCol w:w="7708"/>
      </w:tblGrid>
      <w:tr w:rsidR="00125D51" w14:paraId="295AECBB" w14:textId="77777777" w:rsidTr="00D70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4"/>
        </w:trPr>
        <w:tc>
          <w:tcPr>
            <w:tcW w:w="913" w:type="pct"/>
          </w:tcPr>
          <w:p w14:paraId="7691FE13" w14:textId="77777777" w:rsidR="00125D51" w:rsidRDefault="00125D51" w:rsidP="00F1158F">
            <w:pPr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4087" w:type="pct"/>
          </w:tcPr>
          <w:p w14:paraId="59CD058E" w14:textId="77777777" w:rsidR="00125D51" w:rsidRDefault="00125D51" w:rsidP="00F1158F">
            <w:pPr>
              <w:ind w:left="284"/>
              <w:rPr>
                <w:rFonts w:ascii="Arial" w:hAnsi="Arial" w:cs="Arial"/>
                <w:sz w:val="6"/>
              </w:rPr>
            </w:pPr>
          </w:p>
        </w:tc>
      </w:tr>
      <w:tr w:rsidR="00125D51" w14:paraId="3F7E24A5" w14:textId="77777777" w:rsidTr="00D7075B">
        <w:trPr>
          <w:trHeight w:val="947"/>
        </w:trPr>
        <w:tc>
          <w:tcPr>
            <w:tcW w:w="913" w:type="pct"/>
            <w:hideMark/>
          </w:tcPr>
          <w:p w14:paraId="20389B1A" w14:textId="32EF229B" w:rsidR="00125D51" w:rsidRDefault="00125D51" w:rsidP="000503EB">
            <w:pPr>
              <w:pStyle w:val="Date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2021- </w:t>
            </w:r>
            <w:r w:rsidR="00663D33">
              <w:rPr>
                <w:rFonts w:ascii="Arial" w:hAnsi="Arial" w:cs="Arial"/>
                <w:sz w:val="22"/>
                <w:szCs w:val="22"/>
              </w:rPr>
              <w:t>2024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4087" w:type="pct"/>
            <w:hideMark/>
          </w:tcPr>
          <w:p w14:paraId="36A2EDC4" w14:textId="454D9387" w:rsidR="00125D51" w:rsidRDefault="00125D51" w:rsidP="000503EB">
            <w:pPr>
              <w:pStyle w:val="Subsection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iploma</w:t>
            </w:r>
            <w:r w:rsidR="007D5F23">
              <w:rPr>
                <w:rFonts w:ascii="Arial" w:hAnsi="Arial" w:cs="Arial"/>
                <w:sz w:val="22"/>
                <w:szCs w:val="22"/>
              </w:rPr>
              <w:t xml:space="preserve"> with Merit</w:t>
            </w:r>
            <w:r>
              <w:rPr>
                <w:rFonts w:ascii="Arial" w:hAnsi="Arial" w:cs="Arial"/>
                <w:sz w:val="22"/>
                <w:szCs w:val="22"/>
              </w:rPr>
              <w:t xml:space="preserve"> in Cybersecurity and Digital Forensics, Ngee Ann Polytechnic</w:t>
            </w:r>
          </w:p>
          <w:p w14:paraId="23885052" w14:textId="6932BE06" w:rsidR="00125D51" w:rsidRDefault="00125D51" w:rsidP="000503EB">
            <w:pPr>
              <w:pStyle w:val="Subsection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</w:p>
        </w:tc>
      </w:tr>
      <w:sdt>
        <w:sdtPr>
          <w:rPr>
            <w:rFonts w:ascii="Arial" w:hAnsi="Arial" w:cs="Arial"/>
            <w:sz w:val="22"/>
            <w:szCs w:val="22"/>
          </w:rPr>
          <w:id w:val="1945648944"/>
          <w15:repeatingSection/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1768577862"/>
              <w:placeholder>
                <w:docPart w:val="F226C71D05434AC7B8ADB68527858F43"/>
              </w:placeholder>
              <w15:repeatingSectionItem/>
            </w:sdtPr>
            <w:sdtEndPr/>
            <w:sdtContent>
              <w:tr w:rsidR="00125D51" w14:paraId="6C19FA56" w14:textId="77777777" w:rsidTr="00D7075B">
                <w:trPr>
                  <w:trHeight w:val="711"/>
                </w:trPr>
                <w:tc>
                  <w:tcPr>
                    <w:tcW w:w="913" w:type="pct"/>
                    <w:hideMark/>
                  </w:tcPr>
                  <w:p w14:paraId="65509306" w14:textId="77777777" w:rsidR="00125D51" w:rsidRDefault="00125D51" w:rsidP="000503EB">
                    <w:pPr>
                      <w:pStyle w:val="Date"/>
                      <w:spacing w:after="0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2"/>
                        <w:szCs w:val="22"/>
                      </w:rPr>
                      <w:t>2017-2020</w:t>
                    </w:r>
                  </w:p>
                </w:tc>
                <w:tc>
                  <w:tcPr>
                    <w:tcW w:w="4087" w:type="pct"/>
                    <w:hideMark/>
                  </w:tcPr>
                  <w:p w14:paraId="320E5D31" w14:textId="092E2D7C" w:rsidR="00125D51" w:rsidRDefault="00125D51" w:rsidP="0037151C">
                    <w:pPr>
                      <w:pStyle w:val="Subsection"/>
                      <w:spacing w:after="0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2"/>
                        <w:szCs w:val="22"/>
                      </w:rPr>
                      <w:t xml:space="preserve">GCE ‘O’ Levels, Chua Chu Kang Secondary School  </w:t>
                    </w:r>
                  </w:p>
                </w:tc>
              </w:tr>
            </w:sdtContent>
          </w:sdt>
        </w:sdtContent>
      </w:sdt>
      <w:tr w:rsidR="00812A92" w14:paraId="6B1BF977" w14:textId="77777777" w:rsidTr="00D7075B">
        <w:trPr>
          <w:trHeight w:val="711"/>
        </w:trPr>
        <w:tc>
          <w:tcPr>
            <w:tcW w:w="913" w:type="pct"/>
          </w:tcPr>
          <w:p w14:paraId="1ADD403F" w14:textId="77777777" w:rsidR="00CE4B56" w:rsidRPr="00CE4B56" w:rsidRDefault="00CE4B56" w:rsidP="00CE4B56"/>
        </w:tc>
        <w:tc>
          <w:tcPr>
            <w:tcW w:w="4087" w:type="pct"/>
          </w:tcPr>
          <w:p w14:paraId="34F6620A" w14:textId="77777777" w:rsidR="00812A92" w:rsidRDefault="00812A92" w:rsidP="000503EB">
            <w:pPr>
              <w:pStyle w:val="Subsection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4F090152" w14:textId="4ED0B989" w:rsidR="0039004F" w:rsidRDefault="0039004F" w:rsidP="0039004F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Experience</w:t>
      </w:r>
    </w:p>
    <w:tbl>
      <w:tblPr>
        <w:tblStyle w:val="ResumeTable"/>
        <w:tblW w:w="5000" w:type="pct"/>
        <w:tblInd w:w="0" w:type="dxa"/>
        <w:tblLook w:val="04A0" w:firstRow="1" w:lastRow="0" w:firstColumn="1" w:lastColumn="0" w:noHBand="0" w:noVBand="1"/>
        <w:tblDescription w:val="Skills"/>
      </w:tblPr>
      <w:tblGrid>
        <w:gridCol w:w="4084"/>
        <w:gridCol w:w="5249"/>
      </w:tblGrid>
      <w:tr w:rsidR="0039004F" w14:paraId="42972837" w14:textId="77777777" w:rsidTr="3C335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2188" w:type="pct"/>
          </w:tcPr>
          <w:p w14:paraId="2784953C" w14:textId="77777777" w:rsidR="0039004F" w:rsidRDefault="0039004F" w:rsidP="006F2965">
            <w:pPr>
              <w:spacing w:line="60" w:lineRule="exact"/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2812" w:type="pct"/>
          </w:tcPr>
          <w:p w14:paraId="245DEE99" w14:textId="77777777" w:rsidR="0039004F" w:rsidRDefault="0039004F" w:rsidP="006F2965">
            <w:pPr>
              <w:spacing w:line="60" w:lineRule="exact"/>
              <w:ind w:left="284"/>
              <w:rPr>
                <w:rFonts w:ascii="Arial" w:hAnsi="Arial" w:cs="Arial"/>
              </w:rPr>
            </w:pPr>
          </w:p>
        </w:tc>
      </w:tr>
      <w:tr w:rsidR="00663D33" w14:paraId="6708732C" w14:textId="77777777" w:rsidTr="3C3358AB">
        <w:trPr>
          <w:trHeight w:val="1968"/>
        </w:trPr>
        <w:tc>
          <w:tcPr>
            <w:tcW w:w="2188" w:type="pct"/>
          </w:tcPr>
          <w:p w14:paraId="30F08EB7" w14:textId="102DB303" w:rsidR="00663D33" w:rsidRDefault="00663D33" w:rsidP="006F2965">
            <w:pPr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pril 2024 - Present</w:t>
            </w:r>
          </w:p>
        </w:tc>
        <w:tc>
          <w:tcPr>
            <w:tcW w:w="2812" w:type="pct"/>
          </w:tcPr>
          <w:p w14:paraId="1587FFBF" w14:textId="77777777" w:rsidR="00663D33" w:rsidRDefault="00663D33" w:rsidP="006F2965">
            <w:pPr>
              <w:pStyle w:val="Subsection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eaching Assistant,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>Ngee Ann Polytechnic</w:t>
            </w:r>
          </w:p>
          <w:p w14:paraId="1F78BC3E" w14:textId="77777777" w:rsidR="00663D33" w:rsidRPr="00663D33" w:rsidRDefault="00663D33" w:rsidP="00663D33">
            <w:pPr>
              <w:pStyle w:val="ListBullet"/>
              <w:numPr>
                <w:ilvl w:val="0"/>
                <w:numId w:val="0"/>
              </w:numPr>
              <w:ind w:left="284"/>
              <w:rPr>
                <w:rFonts w:ascii="Arial" w:hAnsi="Arial" w:cs="Arial"/>
                <w:color w:val="auto"/>
                <w:szCs w:val="19"/>
              </w:rPr>
            </w:pPr>
          </w:p>
          <w:p w14:paraId="36B4845D" w14:textId="2CC7A349" w:rsidR="00663D33" w:rsidRPr="00663D33" w:rsidRDefault="00663D33" w:rsidP="00663D33">
            <w:pPr>
              <w:pStyle w:val="ListBullet"/>
              <w:ind w:left="284"/>
              <w:rPr>
                <w:rFonts w:ascii="Arial" w:hAnsi="Arial" w:cs="Arial"/>
                <w:szCs w:val="19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Support Lecturers in Network Security Module</w:t>
            </w:r>
          </w:p>
          <w:p w14:paraId="1FF70474" w14:textId="292747ED" w:rsidR="00663D33" w:rsidRPr="00663D33" w:rsidRDefault="00663D33" w:rsidP="00663D33">
            <w:pPr>
              <w:pStyle w:val="ListBullet"/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663D33">
              <w:rPr>
                <w:rFonts w:ascii="Arial" w:hAnsi="Arial" w:cs="Arial"/>
                <w:color w:val="auto"/>
                <w:sz w:val="22"/>
                <w:szCs w:val="22"/>
              </w:rPr>
              <w:t>Help answer student’s queries related to the configuration and set-up of Palo-Alto Firewall</w:t>
            </w:r>
          </w:p>
          <w:p w14:paraId="179FC2FF" w14:textId="11414102" w:rsidR="00663D33" w:rsidRPr="00663D33" w:rsidRDefault="00663D33" w:rsidP="006F2965">
            <w:pPr>
              <w:pStyle w:val="Subsection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39004F" w14:paraId="77AB5C14" w14:textId="77777777" w:rsidTr="3C3358AB">
        <w:trPr>
          <w:trHeight w:val="1968"/>
        </w:trPr>
        <w:tc>
          <w:tcPr>
            <w:tcW w:w="2188" w:type="pct"/>
            <w:hideMark/>
          </w:tcPr>
          <w:p w14:paraId="3BEEAE82" w14:textId="6BA23BD1" w:rsidR="0039004F" w:rsidRDefault="007D5F23" w:rsidP="006F2965">
            <w:pPr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February 2024</w:t>
            </w:r>
            <w:r w:rsidR="0039004F">
              <w:rPr>
                <w:rFonts w:ascii="Arial" w:hAnsi="Arial" w:cs="Arial"/>
                <w:color w:val="auto"/>
                <w:sz w:val="22"/>
                <w:szCs w:val="22"/>
              </w:rPr>
              <w:t xml:space="preserve"> –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April</w:t>
            </w:r>
            <w:r w:rsidR="0039004F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>2024</w:t>
            </w:r>
          </w:p>
        </w:tc>
        <w:tc>
          <w:tcPr>
            <w:tcW w:w="2812" w:type="pct"/>
            <w:hideMark/>
          </w:tcPr>
          <w:p w14:paraId="10529819" w14:textId="77777777" w:rsidR="00663D33" w:rsidRDefault="00663D33" w:rsidP="00663D33">
            <w:pPr>
              <w:pStyle w:val="Subsection"/>
              <w:spacing w:after="0"/>
              <w:rPr>
                <w:rFonts w:ascii="Arial" w:hAnsi="Arial" w:cs="Arial"/>
                <w:i/>
                <w:i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 </w:t>
            </w:r>
            <w:r w:rsidR="007D5F23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Temp Technical Support Staff, </w:t>
            </w:r>
            <w:r w:rsidR="007D5F23" w:rsidRPr="007D5F23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Ngee Ann </w:t>
            </w:r>
            <w:r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     </w:t>
            </w:r>
          </w:p>
          <w:p w14:paraId="4EA9739D" w14:textId="59D9B71C" w:rsidR="0039004F" w:rsidRPr="007D5F23" w:rsidRDefault="007D5F23" w:rsidP="00663D33">
            <w:pPr>
              <w:pStyle w:val="Subsection"/>
              <w:spacing w:after="0"/>
              <w:rPr>
                <w:rStyle w:val="Hyperlink"/>
                <w:rFonts w:ascii="Arial" w:hAnsi="Arial" w:cs="Arial"/>
                <w:i/>
                <w:iCs/>
                <w:color w:val="auto"/>
                <w:sz w:val="22"/>
                <w:szCs w:val="22"/>
                <w:u w:val="none"/>
              </w:rPr>
            </w:pPr>
            <w:r w:rsidRPr="007D5F23">
              <w:rPr>
                <w:rFonts w:ascii="Arial" w:hAnsi="Arial" w:cs="Arial"/>
                <w:i/>
                <w:iCs/>
                <w:sz w:val="22"/>
                <w:szCs w:val="22"/>
              </w:rPr>
              <w:t>Polytechnic</w:t>
            </w:r>
          </w:p>
          <w:p w14:paraId="55C52553" w14:textId="77777777" w:rsidR="0039004F" w:rsidRDefault="0039004F" w:rsidP="006F2965">
            <w:pPr>
              <w:pStyle w:val="Subsection"/>
              <w:spacing w:after="0"/>
              <w:ind w:left="284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  <w:p w14:paraId="654ACB7B" w14:textId="77777777" w:rsidR="00556E63" w:rsidRPr="007D5F23" w:rsidRDefault="0039004F" w:rsidP="007D5F23">
            <w:pPr>
              <w:pStyle w:val="ListBullet"/>
              <w:ind w:left="284"/>
              <w:rPr>
                <w:rFonts w:ascii="Arial" w:hAnsi="Arial" w:cs="Arial"/>
                <w:color w:val="auto"/>
                <w:szCs w:val="19"/>
              </w:rPr>
            </w:pPr>
            <w:r w:rsidRPr="3C3358AB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  <w:r w:rsidR="007D5F23">
              <w:rPr>
                <w:rFonts w:ascii="Arial" w:hAnsi="Arial" w:cs="Arial"/>
                <w:color w:val="auto"/>
                <w:sz w:val="22"/>
                <w:szCs w:val="22"/>
              </w:rPr>
              <w:t xml:space="preserve">Provide technical support for the Mobile </w:t>
            </w:r>
            <w:r w:rsidR="007D5F23" w:rsidRPr="007D5F23">
              <w:rPr>
                <w:rFonts w:ascii="Arial" w:hAnsi="Arial" w:cs="Arial"/>
                <w:color w:val="auto"/>
                <w:sz w:val="22"/>
                <w:szCs w:val="22"/>
              </w:rPr>
              <w:t>Device Security and Forensics Module</w:t>
            </w:r>
          </w:p>
          <w:p w14:paraId="1255F3EB" w14:textId="370DFC90" w:rsidR="007D5F23" w:rsidRPr="007D5F23" w:rsidRDefault="007D5F23" w:rsidP="007D5F23">
            <w:pPr>
              <w:pStyle w:val="ListBullet"/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7D5F23">
              <w:rPr>
                <w:rFonts w:ascii="Arial" w:hAnsi="Arial" w:cs="Arial"/>
                <w:color w:val="auto"/>
                <w:sz w:val="22"/>
                <w:szCs w:val="22"/>
              </w:rPr>
              <w:t>Utilize created learning materials to teach students how to use Magnet Axiom Software</w:t>
            </w:r>
          </w:p>
          <w:p w14:paraId="3DB738EA" w14:textId="77777777" w:rsidR="007D5F23" w:rsidRDefault="007D5F23" w:rsidP="007D5F23">
            <w:pPr>
              <w:pStyle w:val="ListBullet"/>
              <w:ind w:left="284"/>
              <w:rPr>
                <w:rFonts w:ascii="Arial" w:hAnsi="Arial" w:cs="Arial"/>
                <w:szCs w:val="19"/>
              </w:rPr>
            </w:pPr>
            <w:r w:rsidRPr="007D5F23">
              <w:rPr>
                <w:rFonts w:ascii="Arial" w:hAnsi="Arial" w:cs="Arial"/>
                <w:color w:val="auto"/>
                <w:sz w:val="22"/>
                <w:szCs w:val="22"/>
              </w:rPr>
              <w:t xml:space="preserve"> Assists in the installation configuration of lab computers with Magnet Axiom Software and practical files</w:t>
            </w:r>
          </w:p>
          <w:p w14:paraId="36D72B78" w14:textId="13EFB6F6" w:rsidR="007D5F23" w:rsidRPr="007D5F23" w:rsidRDefault="007D5F23" w:rsidP="007D5F23">
            <w:pPr>
              <w:pStyle w:val="ListBullet"/>
              <w:numPr>
                <w:ilvl w:val="0"/>
                <w:numId w:val="0"/>
              </w:numPr>
              <w:ind w:left="101" w:hanging="101"/>
              <w:rPr>
                <w:rFonts w:ascii="Arial" w:hAnsi="Arial" w:cs="Arial"/>
                <w:szCs w:val="19"/>
              </w:rPr>
            </w:pPr>
          </w:p>
        </w:tc>
      </w:tr>
      <w:tr w:rsidR="007D5F23" w:rsidRPr="000262E1" w14:paraId="3D7CE187" w14:textId="77777777" w:rsidTr="00E5566F">
        <w:trPr>
          <w:trHeight w:val="1968"/>
        </w:trPr>
        <w:tc>
          <w:tcPr>
            <w:tcW w:w="2188" w:type="pct"/>
            <w:hideMark/>
          </w:tcPr>
          <w:p w14:paraId="0A12A165" w14:textId="77777777" w:rsidR="007D5F23" w:rsidRDefault="007D5F23" w:rsidP="00E5566F">
            <w:pPr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lastRenderedPageBreak/>
              <w:t>September 2023 – January 2023</w:t>
            </w:r>
          </w:p>
        </w:tc>
        <w:tc>
          <w:tcPr>
            <w:tcW w:w="2812" w:type="pct"/>
            <w:hideMark/>
          </w:tcPr>
          <w:p w14:paraId="07C647BF" w14:textId="77777777" w:rsidR="007D5F23" w:rsidRPr="001A229B" w:rsidRDefault="007D5F23" w:rsidP="00E5566F">
            <w:pPr>
              <w:pStyle w:val="Subsection"/>
              <w:spacing w:after="0"/>
              <w:ind w:left="284"/>
              <w:rPr>
                <w:rStyle w:val="Hyperlink"/>
                <w:rFonts w:ascii="Arial" w:hAnsi="Arial" w:cs="Arial"/>
                <w:bCs/>
                <w:i/>
                <w:iCs/>
                <w:color w:val="auto"/>
                <w:sz w:val="22"/>
                <w:szCs w:val="22"/>
                <w:u w:val="none"/>
              </w:rPr>
            </w:pPr>
            <w:r w:rsidRPr="00C8531D">
              <w:rPr>
                <w:rFonts w:ascii="Arial" w:hAnsi="Arial" w:cs="Arial"/>
                <w:b/>
                <w:bCs/>
                <w:sz w:val="22"/>
                <w:szCs w:val="22"/>
              </w:rPr>
              <w:t>Cybersecurity (Security product and Technology) Intern</w:t>
            </w:r>
            <w:r w:rsidRPr="001A229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Pr="001A229B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Center for Strategic </w:t>
            </w:r>
            <w:proofErr w:type="spellStart"/>
            <w:r w:rsidRPr="001A229B">
              <w:rPr>
                <w:rFonts w:ascii="Arial" w:hAnsi="Arial" w:cs="Arial"/>
                <w:i/>
                <w:iCs/>
                <w:sz w:val="22"/>
                <w:szCs w:val="22"/>
              </w:rPr>
              <w:t>Infocomm</w:t>
            </w:r>
            <w:proofErr w:type="spellEnd"/>
            <w:r w:rsidRPr="001A229B">
              <w:rPr>
                <w:rFonts w:ascii="Arial" w:hAnsi="Arial" w:cs="Arial"/>
                <w:i/>
                <w:iCs/>
                <w:sz w:val="22"/>
                <w:szCs w:val="22"/>
              </w:rPr>
              <w:t xml:space="preserve"> Technologies (CSIT)</w:t>
            </w:r>
          </w:p>
          <w:p w14:paraId="5CBB0E04" w14:textId="77777777" w:rsidR="007D5F23" w:rsidRDefault="007D5F23" w:rsidP="00E5566F">
            <w:pPr>
              <w:pStyle w:val="Subsection"/>
              <w:spacing w:after="0"/>
              <w:ind w:left="284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  <w:p w14:paraId="0F158450" w14:textId="77777777" w:rsidR="007D5F23" w:rsidRPr="000262E1" w:rsidRDefault="007D5F23" w:rsidP="00E5566F">
            <w:pPr>
              <w:pStyle w:val="ListBullet"/>
              <w:ind w:left="284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3C3358AB">
              <w:rPr>
                <w:rFonts w:ascii="Arial" w:hAnsi="Arial" w:cs="Arial"/>
                <w:color w:val="auto"/>
                <w:sz w:val="22"/>
                <w:szCs w:val="22"/>
              </w:rPr>
              <w:t xml:space="preserve"> Conduct research into Malware and </w:t>
            </w:r>
            <w:r w:rsidRPr="3C3358AB">
              <w:rPr>
                <w:rFonts w:ascii="Arial" w:eastAsia="Arial" w:hAnsi="Arial" w:cs="Arial"/>
                <w:color w:val="auto"/>
                <w:sz w:val="22"/>
                <w:szCs w:val="22"/>
              </w:rPr>
              <w:t>malware techniques</w:t>
            </w:r>
          </w:p>
          <w:p w14:paraId="4781AC8E" w14:textId="77777777" w:rsidR="007D5F23" w:rsidRPr="000262E1" w:rsidRDefault="007D5F23" w:rsidP="00E5566F">
            <w:pPr>
              <w:pStyle w:val="ListBullet"/>
              <w:ind w:left="284"/>
              <w:rPr>
                <w:rFonts w:ascii="Arial" w:eastAsia="Arial" w:hAnsi="Arial" w:cs="Arial"/>
                <w:color w:val="auto"/>
                <w:sz w:val="22"/>
                <w:szCs w:val="22"/>
              </w:rPr>
            </w:pPr>
            <w:r w:rsidRPr="3C3358AB">
              <w:rPr>
                <w:rFonts w:ascii="Arial" w:eastAsia="Arial" w:hAnsi="Arial" w:cs="Arial"/>
                <w:color w:val="auto"/>
                <w:sz w:val="22"/>
                <w:szCs w:val="22"/>
              </w:rPr>
              <w:t>Assess effectiveness of security software/products and their anti-malware technologies</w:t>
            </w:r>
          </w:p>
          <w:p w14:paraId="0DC24942" w14:textId="77777777" w:rsidR="007D5F23" w:rsidRPr="007D5F23" w:rsidRDefault="007D5F23" w:rsidP="00E5566F">
            <w:pPr>
              <w:pStyle w:val="ListBullet"/>
              <w:ind w:left="284"/>
              <w:rPr>
                <w:rFonts w:ascii="Arial" w:hAnsi="Arial" w:cs="Arial"/>
                <w:szCs w:val="19"/>
              </w:rPr>
            </w:pPr>
            <w:r w:rsidRPr="3C3358AB">
              <w:rPr>
                <w:rFonts w:ascii="Arial" w:hAnsi="Arial" w:cs="Arial"/>
                <w:color w:val="auto"/>
                <w:sz w:val="22"/>
                <w:szCs w:val="22"/>
              </w:rPr>
              <w:t>Analyze security software to better understand its capabilities</w:t>
            </w:r>
          </w:p>
          <w:p w14:paraId="02751113" w14:textId="77777777" w:rsidR="007D5F23" w:rsidRDefault="007D5F23" w:rsidP="007D5F23">
            <w:pPr>
              <w:pStyle w:val="ListBullet"/>
              <w:numPr>
                <w:ilvl w:val="0"/>
                <w:numId w:val="0"/>
              </w:numPr>
              <w:ind w:left="183"/>
              <w:rPr>
                <w:rFonts w:ascii="Arial" w:hAnsi="Arial" w:cs="Arial"/>
                <w:szCs w:val="22"/>
              </w:rPr>
            </w:pPr>
          </w:p>
          <w:p w14:paraId="478520FC" w14:textId="77777777" w:rsidR="007D5F23" w:rsidRDefault="007D5F23" w:rsidP="007D5F23">
            <w:pPr>
              <w:pStyle w:val="ListBullet"/>
              <w:numPr>
                <w:ilvl w:val="0"/>
                <w:numId w:val="0"/>
              </w:numPr>
              <w:ind w:left="183"/>
              <w:rPr>
                <w:rFonts w:ascii="Arial" w:hAnsi="Arial" w:cs="Arial"/>
                <w:szCs w:val="22"/>
              </w:rPr>
            </w:pPr>
          </w:p>
          <w:p w14:paraId="4E9CC007" w14:textId="77777777" w:rsidR="007D5F23" w:rsidRDefault="007D5F23" w:rsidP="007D5F23">
            <w:pPr>
              <w:pStyle w:val="ListBullet"/>
              <w:numPr>
                <w:ilvl w:val="0"/>
                <w:numId w:val="0"/>
              </w:numPr>
              <w:ind w:left="183"/>
              <w:rPr>
                <w:rFonts w:ascii="Arial" w:hAnsi="Arial" w:cs="Arial"/>
                <w:szCs w:val="22"/>
              </w:rPr>
            </w:pPr>
          </w:p>
          <w:p w14:paraId="30CE7E68" w14:textId="77777777" w:rsidR="007D5F23" w:rsidRDefault="007D5F23" w:rsidP="007D5F23">
            <w:pPr>
              <w:pStyle w:val="ListBullet"/>
              <w:numPr>
                <w:ilvl w:val="0"/>
                <w:numId w:val="0"/>
              </w:numPr>
              <w:ind w:left="183"/>
              <w:rPr>
                <w:rFonts w:ascii="Arial" w:hAnsi="Arial" w:cs="Arial"/>
                <w:szCs w:val="22"/>
              </w:rPr>
            </w:pPr>
          </w:p>
          <w:p w14:paraId="719043A9" w14:textId="77777777" w:rsidR="007D5F23" w:rsidRDefault="007D5F23" w:rsidP="007D5F23">
            <w:pPr>
              <w:pStyle w:val="ListBullet"/>
              <w:numPr>
                <w:ilvl w:val="0"/>
                <w:numId w:val="0"/>
              </w:numPr>
              <w:ind w:left="183"/>
              <w:rPr>
                <w:rFonts w:ascii="Arial" w:hAnsi="Arial" w:cs="Arial"/>
                <w:szCs w:val="22"/>
              </w:rPr>
            </w:pPr>
          </w:p>
          <w:p w14:paraId="54C5A5F7" w14:textId="77777777" w:rsidR="007D5F23" w:rsidRPr="000262E1" w:rsidRDefault="007D5F23" w:rsidP="007D5F23">
            <w:pPr>
              <w:pStyle w:val="ListBullet"/>
              <w:numPr>
                <w:ilvl w:val="0"/>
                <w:numId w:val="0"/>
              </w:numPr>
              <w:ind w:left="183"/>
              <w:rPr>
                <w:rFonts w:ascii="Arial" w:hAnsi="Arial" w:cs="Arial"/>
                <w:szCs w:val="19"/>
              </w:rPr>
            </w:pPr>
          </w:p>
        </w:tc>
      </w:tr>
    </w:tbl>
    <w:p w14:paraId="3E6E4AB5" w14:textId="5EB1E7CA" w:rsidR="007B3327" w:rsidRDefault="007B3327" w:rsidP="006035F1">
      <w:pPr>
        <w:pStyle w:val="SectionHeading"/>
        <w:spacing w:before="0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Skills</w:t>
      </w:r>
      <w:r w:rsidR="00CA16A2">
        <w:rPr>
          <w:rFonts w:ascii="Arial" w:hAnsi="Arial" w:cs="Arial"/>
          <w:color w:val="auto"/>
          <w:sz w:val="28"/>
          <w:szCs w:val="28"/>
        </w:rPr>
        <w:t xml:space="preserve"> </w:t>
      </w:r>
    </w:p>
    <w:tbl>
      <w:tblPr>
        <w:tblStyle w:val="ResumeTable"/>
        <w:tblW w:w="5000" w:type="pct"/>
        <w:tblInd w:w="0" w:type="dxa"/>
        <w:tblLook w:val="04A0" w:firstRow="1" w:lastRow="0" w:firstColumn="1" w:lastColumn="0" w:noHBand="0" w:noVBand="1"/>
        <w:tblDescription w:val="Skills"/>
      </w:tblPr>
      <w:tblGrid>
        <w:gridCol w:w="1945"/>
        <w:gridCol w:w="7388"/>
      </w:tblGrid>
      <w:tr w:rsidR="007B3327" w14:paraId="59F80690" w14:textId="77777777" w:rsidTr="00FB4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1042" w:type="pct"/>
          </w:tcPr>
          <w:p w14:paraId="2834C4BE" w14:textId="77777777" w:rsidR="007B3327" w:rsidRDefault="007B3327" w:rsidP="00F1158F">
            <w:pPr>
              <w:spacing w:line="60" w:lineRule="exact"/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3958" w:type="pct"/>
          </w:tcPr>
          <w:p w14:paraId="0B6C6F57" w14:textId="77777777" w:rsidR="007B3327" w:rsidRDefault="007B3327" w:rsidP="00F1158F">
            <w:pPr>
              <w:spacing w:line="60" w:lineRule="exact"/>
              <w:ind w:left="284"/>
              <w:rPr>
                <w:rFonts w:ascii="Arial" w:hAnsi="Arial" w:cs="Arial"/>
              </w:rPr>
            </w:pPr>
          </w:p>
        </w:tc>
      </w:tr>
      <w:tr w:rsidR="00CE4B56" w14:paraId="1DA70AFB" w14:textId="77777777" w:rsidTr="00FB4EED">
        <w:tc>
          <w:tcPr>
            <w:tcW w:w="1042" w:type="pct"/>
          </w:tcPr>
          <w:p w14:paraId="1B20B7BA" w14:textId="77777777" w:rsidR="00CE4B56" w:rsidRDefault="00CE4B56" w:rsidP="00CE4B56">
            <w:pPr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</w:p>
        </w:tc>
        <w:tc>
          <w:tcPr>
            <w:tcW w:w="3958" w:type="pct"/>
            <w:hideMark/>
          </w:tcPr>
          <w:p w14:paraId="5135263F" w14:textId="5821048A" w:rsidR="00CE4B56" w:rsidRDefault="00CE4B56" w:rsidP="00CE4B56">
            <w:pPr>
              <w:pStyle w:val="Subsection"/>
              <w:spacing w:after="0"/>
              <w:ind w:left="284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b/>
                <w:color w:val="auto"/>
                <w:sz w:val="22"/>
                <w:szCs w:val="22"/>
              </w:rPr>
              <w:t>Languages</w:t>
            </w:r>
          </w:p>
          <w:p w14:paraId="7F092A41" w14:textId="7CE072D6" w:rsidR="00CE4B56" w:rsidRDefault="00CE4B56" w:rsidP="00CE4B56">
            <w:pPr>
              <w:pStyle w:val="ListBullet"/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Written and Spoken English; </w:t>
            </w:r>
            <w:r w:rsidR="0039004F">
              <w:rPr>
                <w:rFonts w:ascii="Arial" w:hAnsi="Arial" w:cs="Arial"/>
                <w:color w:val="auto"/>
                <w:sz w:val="22"/>
                <w:szCs w:val="22"/>
              </w:rPr>
              <w:t>Conversational</w:t>
            </w: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Mandarin</w:t>
            </w:r>
          </w:p>
        </w:tc>
      </w:tr>
      <w:sdt>
        <w:sdtPr>
          <w:rPr>
            <w:rFonts w:ascii="Arial" w:hAnsi="Arial" w:cs="Arial"/>
            <w:sz w:val="22"/>
            <w:szCs w:val="22"/>
          </w:rPr>
          <w:id w:val="-1990087565"/>
          <w15:repeatingSection/>
        </w:sdtPr>
        <w:sdtEndPr/>
        <w:sdtContent>
          <w:sdt>
            <w:sdtPr>
              <w:rPr>
                <w:rFonts w:ascii="Arial" w:hAnsi="Arial" w:cs="Arial"/>
                <w:sz w:val="22"/>
                <w:szCs w:val="22"/>
              </w:rPr>
              <w:id w:val="509956827"/>
              <w:placeholder>
                <w:docPart w:val="725152A6421C4CF5AFEB924B17766030"/>
              </w:placeholder>
              <w15:repeatingSectionItem/>
            </w:sdtPr>
            <w:sdtEndPr/>
            <w:sdtContent>
              <w:tr w:rsidR="007B3327" w14:paraId="5CD5994E" w14:textId="77777777" w:rsidTr="00FB4EED">
                <w:trPr>
                  <w:trHeight w:val="837"/>
                </w:trPr>
                <w:tc>
                  <w:tcPr>
                    <w:tcW w:w="1042" w:type="pct"/>
                  </w:tcPr>
                  <w:p w14:paraId="2C5D1354" w14:textId="220A8356" w:rsidR="007B3327" w:rsidRDefault="007B3327" w:rsidP="00F1158F">
                    <w:pPr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3958" w:type="pct"/>
                    <w:hideMark/>
                  </w:tcPr>
                  <w:p w14:paraId="09BB56AF" w14:textId="71E12DD7" w:rsidR="007B3327" w:rsidRDefault="007B3327" w:rsidP="00D51AC1">
                    <w:pPr>
                      <w:pStyle w:val="Subsection"/>
                      <w:spacing w:after="0"/>
                      <w:ind w:left="284"/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Program</w:t>
                    </w:r>
                    <w:r w:rsidR="00CA16A2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ing</w:t>
                    </w: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 Languages</w:t>
                    </w:r>
                  </w:p>
                  <w:p w14:paraId="72F930E4" w14:textId="0544FA29" w:rsidR="007B3327" w:rsidRDefault="007B3327" w:rsidP="00F1158F">
                    <w:pPr>
                      <w:pStyle w:val="ListBullet"/>
                      <w:ind w:left="284"/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C#</w:t>
                    </w:r>
                    <w:r w:rsidR="00B654EF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, </w:t>
                    </w: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Python</w:t>
                    </w:r>
                    <w:r w:rsidR="00B654EF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, </w:t>
                    </w:r>
                    <w:r w:rsidR="0004710B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Assembly x</w:t>
                    </w:r>
                    <w:r w:rsidR="0088370C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86</w:t>
                    </w:r>
                    <w:r w:rsidR="00B654EF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, </w:t>
                    </w:r>
                    <w:r w:rsidR="00B2723B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Java</w:t>
                    </w:r>
                    <w:r w:rsidR="002551C0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, HTML</w:t>
                    </w:r>
                    <w:r w:rsidR="00E76058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 5, </w:t>
                    </w:r>
                    <w:proofErr w:type="spellStart"/>
                    <w:r w:rsidR="00E76058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Javascript</w:t>
                    </w:r>
                    <w:proofErr w:type="spellEnd"/>
                    <w:r w:rsidR="00E76058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, CSS</w:t>
                    </w:r>
                    <w:r w:rsidR="00B2723B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 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sz w:val="22"/>
                <w:szCs w:val="22"/>
              </w:rPr>
              <w:id w:val="-347637917"/>
              <w:placeholder>
                <w:docPart w:val="3E314A75288E469FA7E19EAE8B7C6226"/>
              </w:placeholder>
              <w15:repeatingSectionItem/>
            </w:sdtPr>
            <w:sdtEndPr/>
            <w:sdtContent>
              <w:tr w:rsidR="007B3327" w14:paraId="389F5F1B" w14:textId="77777777" w:rsidTr="00FB4EED">
                <w:trPr>
                  <w:trHeight w:val="837"/>
                </w:trPr>
                <w:tc>
                  <w:tcPr>
                    <w:tcW w:w="1042" w:type="pct"/>
                  </w:tcPr>
                  <w:p w14:paraId="29D7E696" w14:textId="77777777" w:rsidR="007B3327" w:rsidRDefault="007B3327" w:rsidP="00F1158F">
                    <w:pPr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</w:p>
                  <w:p w14:paraId="13365891" w14:textId="77777777" w:rsidR="00E20AA9" w:rsidRDefault="00E20AA9" w:rsidP="00F1158F">
                    <w:pPr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3958" w:type="pct"/>
                    <w:hideMark/>
                  </w:tcPr>
                  <w:p w14:paraId="26F0687A" w14:textId="14B1849D" w:rsidR="007B3327" w:rsidRDefault="007B3327" w:rsidP="00D51AC1">
                    <w:pPr>
                      <w:pStyle w:val="Subsection"/>
                      <w:tabs>
                        <w:tab w:val="left" w:pos="1720"/>
                      </w:tabs>
                      <w:spacing w:after="0"/>
                      <w:ind w:left="284"/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Software</w:t>
                    </w:r>
                    <w:r w:rsidR="008E0A7E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, </w:t>
                    </w:r>
                    <w:r w:rsidR="007C6A1F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Frameworks</w:t>
                    </w:r>
                    <w:r w:rsidR="008E0A7E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 and technologies</w:t>
                    </w:r>
                  </w:p>
                  <w:p w14:paraId="6FE4D3D4" w14:textId="28E54EBC" w:rsidR="007B3327" w:rsidRDefault="008E0A7E" w:rsidP="00F1158F">
                    <w:pPr>
                      <w:pStyle w:val="ListBullet"/>
                      <w:ind w:left="284"/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Malware analysis</w:t>
                    </w:r>
                    <w:r w:rsidR="007B3327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, GitHub, Android Studio, Google </w:t>
                    </w:r>
                    <w:proofErr w:type="spellStart"/>
                    <w:r w:rsidR="007B3327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Colab</w:t>
                    </w:r>
                    <w:proofErr w:type="spellEnd"/>
                    <w:r w:rsidR="007C6A1F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, ASP.</w:t>
                    </w:r>
                    <w:r w:rsidR="007C6A1F" w:rsidRPr="00027D04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NET CRUD</w:t>
                    </w:r>
                    <w:r w:rsidR="00472200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,</w:t>
                    </w:r>
                    <w:r w:rsidR="00EE5454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 </w:t>
                    </w:r>
                    <w:r w:rsidR="006825E4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Windows Active Directory</w:t>
                    </w:r>
                    <w:r w:rsidR="004D100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, Windows Server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sz w:val="22"/>
                <w:szCs w:val="22"/>
              </w:rPr>
              <w:id w:val="-1507742951"/>
              <w:placeholder>
                <w:docPart w:val="08733FBD79074F7A9D2CEE952435B9DC"/>
              </w:placeholder>
              <w15:repeatingSectionItem/>
            </w:sdtPr>
            <w:sdtEndPr/>
            <w:sdtContent>
              <w:tr w:rsidR="000D5CB1" w14:paraId="3306CF3C" w14:textId="77777777" w:rsidTr="00FB4EED">
                <w:trPr>
                  <w:trHeight w:val="837"/>
                </w:trPr>
                <w:tc>
                  <w:tcPr>
                    <w:tcW w:w="1042" w:type="pct"/>
                  </w:tcPr>
                  <w:p w14:paraId="2946D4E8" w14:textId="7B8FC7EA" w:rsidR="000D5CB1" w:rsidRDefault="000D5CB1" w:rsidP="00F1158F">
                    <w:pPr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3958" w:type="pct"/>
                    <w:hideMark/>
                  </w:tcPr>
                  <w:p w14:paraId="1D628B7F" w14:textId="63B99895" w:rsidR="000D5CB1" w:rsidRDefault="000D5CB1" w:rsidP="00D51AC1">
                    <w:pPr>
                      <w:pStyle w:val="Subsection"/>
                      <w:tabs>
                        <w:tab w:val="left" w:pos="1720"/>
                      </w:tabs>
                      <w:spacing w:after="0"/>
                      <w:ind w:left="284"/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Course Certification</w:t>
                    </w:r>
                  </w:p>
                  <w:p w14:paraId="688E37FD" w14:textId="064FC726" w:rsidR="000D5CB1" w:rsidRDefault="000D5CB1" w:rsidP="00F1158F">
                    <w:pPr>
                      <w:pStyle w:val="ListBullet"/>
                      <w:ind w:left="284"/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</w:pPr>
                    <w:r w:rsidRPr="000D5CB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Certification of Completion for The Sentinel </w:t>
                    </w:r>
                    <w:r w:rsidR="008A4A37" w:rsidRPr="000D5CB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Program</w:t>
                    </w:r>
                    <w:r w:rsidRPr="000D5CB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 Workshop Web Application Security</w:t>
                    </w: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, </w:t>
                    </w:r>
                    <w:proofErr w:type="spellStart"/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Linkedin</w:t>
                    </w:r>
                    <w:proofErr w:type="spellEnd"/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: Artificial Intelligence for Cybersecurity</w:t>
                    </w:r>
                    <w:r w:rsidR="00AA7B58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, </w:t>
                    </w:r>
                    <w:proofErr w:type="spellStart"/>
                    <w:r w:rsidR="00141B56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Linkedin</w:t>
                    </w:r>
                    <w:proofErr w:type="spellEnd"/>
                    <w:r w:rsidR="00141B56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: Securing Windows Server 2019, </w:t>
                    </w:r>
                    <w:r w:rsidR="00AA7B58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ISC</w:t>
                    </w:r>
                    <w:r w:rsidR="000262E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2</w:t>
                    </w:r>
                    <w:r w:rsidR="00AA7B58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 Certificate in Cybersecurity (</w:t>
                    </w:r>
                    <w:r w:rsidR="000262E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CC)</w:t>
                    </w:r>
                  </w:p>
                </w:tc>
              </w:tr>
            </w:sdtContent>
          </w:sdt>
        </w:sdtContent>
      </w:sdt>
    </w:tbl>
    <w:p w14:paraId="49E1D1F0" w14:textId="77777777" w:rsidR="00CE4B56" w:rsidRDefault="00CE4B56" w:rsidP="006035F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</w:p>
    <w:p w14:paraId="64A0563F" w14:textId="77777777" w:rsidR="00CE4B56" w:rsidRDefault="00CE4B56" w:rsidP="006035F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</w:p>
    <w:p w14:paraId="551068A6" w14:textId="773FC61E" w:rsidR="007B3327" w:rsidRDefault="007B3327" w:rsidP="006035F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Projects</w:t>
      </w:r>
    </w:p>
    <w:tbl>
      <w:tblPr>
        <w:tblStyle w:val="ResumeTable"/>
        <w:tblW w:w="5000" w:type="pct"/>
        <w:tblInd w:w="0" w:type="dxa"/>
        <w:tblLook w:val="04A0" w:firstRow="1" w:lastRow="0" w:firstColumn="1" w:lastColumn="0" w:noHBand="0" w:noVBand="1"/>
        <w:tblDescription w:val="Skills"/>
      </w:tblPr>
      <w:tblGrid>
        <w:gridCol w:w="4084"/>
        <w:gridCol w:w="5249"/>
      </w:tblGrid>
      <w:tr w:rsidR="007B3327" w14:paraId="5A12F6EA" w14:textId="77777777" w:rsidTr="00FB4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2188" w:type="pct"/>
          </w:tcPr>
          <w:p w14:paraId="718B79F9" w14:textId="77777777" w:rsidR="007B3327" w:rsidRDefault="007B3327" w:rsidP="00F1158F">
            <w:pPr>
              <w:spacing w:line="60" w:lineRule="exact"/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2812" w:type="pct"/>
          </w:tcPr>
          <w:p w14:paraId="0ED34537" w14:textId="77777777" w:rsidR="007B3327" w:rsidRDefault="007B3327" w:rsidP="00F1158F">
            <w:pPr>
              <w:spacing w:line="60" w:lineRule="exact"/>
              <w:ind w:left="284"/>
              <w:rPr>
                <w:rFonts w:ascii="Arial" w:hAnsi="Arial" w:cs="Arial"/>
              </w:rPr>
            </w:pPr>
          </w:p>
        </w:tc>
      </w:tr>
      <w:tr w:rsidR="007B3327" w14:paraId="7F291B57" w14:textId="77777777" w:rsidTr="00FB4EED">
        <w:trPr>
          <w:trHeight w:val="1968"/>
        </w:trPr>
        <w:tc>
          <w:tcPr>
            <w:tcW w:w="2188" w:type="pct"/>
            <w:hideMark/>
          </w:tcPr>
          <w:p w14:paraId="24976818" w14:textId="77777777" w:rsidR="007B3327" w:rsidRDefault="007B3327" w:rsidP="00F1158F">
            <w:pPr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April 2022 – July 2022</w:t>
            </w:r>
          </w:p>
        </w:tc>
        <w:tc>
          <w:tcPr>
            <w:tcW w:w="2812" w:type="pct"/>
            <w:hideMark/>
          </w:tcPr>
          <w:p w14:paraId="34A0C6E7" w14:textId="2F99ACE6" w:rsidR="00D51AC1" w:rsidRDefault="00D87B69" w:rsidP="00D51AC1">
            <w:pPr>
              <w:pStyle w:val="Subsection"/>
              <w:spacing w:after="0"/>
              <w:ind w:left="284"/>
              <w:rPr>
                <w:rStyle w:val="Hyperlink"/>
                <w:rFonts w:ascii="Arial" w:hAnsi="Arial" w:cs="Arial"/>
                <w:bCs/>
                <w:i/>
                <w:iCs/>
                <w:color w:val="auto"/>
                <w:sz w:val="22"/>
                <w:szCs w:val="22"/>
                <w:u w:val="none"/>
              </w:rPr>
            </w:pPr>
            <w:hyperlink r:id="rId10" w:history="1">
              <w:proofErr w:type="spellStart"/>
              <w:r w:rsidR="007B3327" w:rsidRPr="00926368">
                <w:rPr>
                  <w:rStyle w:val="Hyperlink"/>
                  <w:rFonts w:ascii="Arial" w:hAnsi="Arial" w:cs="Arial"/>
                  <w:b/>
                  <w:sz w:val="22"/>
                  <w:szCs w:val="22"/>
                </w:rPr>
                <w:t>Cashshope</w:t>
              </w:r>
              <w:proofErr w:type="spellEnd"/>
            </w:hyperlink>
            <w:r w:rsidR="009678DF">
              <w:rPr>
                <w:rStyle w:val="Hyperlink"/>
                <w:rFonts w:ascii="Arial" w:hAnsi="Arial" w:cs="Arial"/>
                <w:b/>
                <w:sz w:val="22"/>
                <w:szCs w:val="22"/>
              </w:rPr>
              <w:t xml:space="preserve">, </w:t>
            </w:r>
            <w:r w:rsidR="00C66C49" w:rsidRPr="00C66C49">
              <w:rPr>
                <w:rStyle w:val="Hyperlink"/>
                <w:rFonts w:ascii="Arial" w:hAnsi="Arial" w:cs="Arial"/>
                <w:bCs/>
                <w:i/>
                <w:iCs/>
                <w:color w:val="auto"/>
                <w:sz w:val="22"/>
                <w:szCs w:val="22"/>
                <w:u w:val="none"/>
              </w:rPr>
              <w:t>M</w:t>
            </w:r>
            <w:r w:rsidR="00965B82" w:rsidRPr="00C66C49">
              <w:rPr>
                <w:rStyle w:val="Hyperlink"/>
                <w:rFonts w:ascii="Arial" w:hAnsi="Arial" w:cs="Arial"/>
                <w:bCs/>
                <w:i/>
                <w:iCs/>
                <w:color w:val="auto"/>
                <w:sz w:val="22"/>
                <w:szCs w:val="22"/>
                <w:u w:val="none"/>
              </w:rPr>
              <w:t>obile shopping app</w:t>
            </w:r>
          </w:p>
          <w:p w14:paraId="798EC4F7" w14:textId="77777777" w:rsidR="00E76058" w:rsidRDefault="00E76058" w:rsidP="00EF5478">
            <w:pPr>
              <w:pStyle w:val="Subsection"/>
              <w:spacing w:after="0"/>
              <w:rPr>
                <w:rFonts w:ascii="Arial" w:hAnsi="Arial" w:cs="Arial"/>
                <w:b/>
                <w:color w:val="auto"/>
                <w:sz w:val="22"/>
                <w:szCs w:val="22"/>
              </w:rPr>
            </w:pPr>
          </w:p>
          <w:p w14:paraId="09C4E7CF" w14:textId="33742CCD" w:rsidR="007B3327" w:rsidRDefault="0062774D" w:rsidP="00F1158F">
            <w:pPr>
              <w:pStyle w:val="ListBullet"/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 xml:space="preserve"> Java</w:t>
            </w:r>
            <w:r w:rsidR="007B3327">
              <w:rPr>
                <w:rFonts w:ascii="Arial" w:hAnsi="Arial" w:cs="Arial"/>
                <w:color w:val="auto"/>
                <w:sz w:val="22"/>
                <w:szCs w:val="22"/>
              </w:rPr>
              <w:t>-based E-commerce shopping application</w:t>
            </w:r>
            <w:r w:rsidR="00935C63">
              <w:rPr>
                <w:rFonts w:ascii="Arial" w:hAnsi="Arial" w:cs="Arial"/>
                <w:color w:val="auto"/>
                <w:sz w:val="22"/>
                <w:szCs w:val="22"/>
              </w:rPr>
              <w:t xml:space="preserve"> </w:t>
            </w:r>
          </w:p>
          <w:p w14:paraId="5999DFBC" w14:textId="0A762E43" w:rsidR="000262E1" w:rsidRPr="000262E1" w:rsidRDefault="006804D2" w:rsidP="000262E1">
            <w:pPr>
              <w:pStyle w:val="ListBullet"/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 w:rsidRPr="00ED57DD">
              <w:rPr>
                <w:rFonts w:ascii="Arial" w:hAnsi="Arial" w:cs="Arial"/>
                <w:color w:val="auto"/>
                <w:sz w:val="22"/>
                <w:szCs w:val="22"/>
              </w:rPr>
              <w:t>U</w:t>
            </w:r>
            <w:r w:rsidR="007B3327" w:rsidRPr="00ED57DD">
              <w:rPr>
                <w:rFonts w:ascii="Arial" w:hAnsi="Arial" w:cs="Arial"/>
                <w:color w:val="auto"/>
                <w:sz w:val="22"/>
                <w:szCs w:val="22"/>
              </w:rPr>
              <w:t xml:space="preserve">tilized </w:t>
            </w:r>
            <w:r w:rsidR="00A3191E" w:rsidRPr="00ED57DD">
              <w:rPr>
                <w:rFonts w:ascii="Arial" w:hAnsi="Arial" w:cs="Arial"/>
                <w:color w:val="auto"/>
                <w:sz w:val="22"/>
                <w:szCs w:val="22"/>
              </w:rPr>
              <w:t>a</w:t>
            </w:r>
            <w:r w:rsidR="007B3327" w:rsidRPr="00ED57DD">
              <w:rPr>
                <w:rFonts w:ascii="Arial" w:hAnsi="Arial" w:cs="Arial"/>
                <w:color w:val="auto"/>
                <w:sz w:val="22"/>
                <w:szCs w:val="22"/>
              </w:rPr>
              <w:t>synchronous programming, event handlin</w:t>
            </w:r>
            <w:r w:rsidR="008B7849" w:rsidRPr="00ED57DD">
              <w:rPr>
                <w:rFonts w:ascii="Arial" w:hAnsi="Arial" w:cs="Arial"/>
                <w:color w:val="auto"/>
                <w:sz w:val="22"/>
                <w:szCs w:val="22"/>
              </w:rPr>
              <w:t>g and secure software development</w:t>
            </w:r>
            <w:r w:rsidR="007B3327" w:rsidRPr="00ED57DD">
              <w:rPr>
                <w:rFonts w:ascii="Arial" w:hAnsi="Arial" w:cs="Arial"/>
                <w:color w:val="auto"/>
                <w:sz w:val="22"/>
                <w:szCs w:val="22"/>
              </w:rPr>
              <w:t xml:space="preserve"> concepts</w:t>
            </w:r>
            <w:r w:rsidR="000262E1">
              <w:rPr>
                <w:rFonts w:ascii="Arial" w:hAnsi="Arial" w:cs="Arial"/>
                <w:color w:val="auto"/>
                <w:sz w:val="22"/>
                <w:szCs w:val="22"/>
              </w:rPr>
              <w:t>.</w:t>
            </w:r>
          </w:p>
        </w:tc>
      </w:tr>
      <w:tr w:rsidR="000262E1" w14:paraId="403F33A5" w14:textId="77777777" w:rsidTr="0037151C">
        <w:trPr>
          <w:trHeight w:val="923"/>
        </w:trPr>
        <w:tc>
          <w:tcPr>
            <w:tcW w:w="2188" w:type="pct"/>
          </w:tcPr>
          <w:p w14:paraId="5E0B286F" w14:textId="7989193E" w:rsidR="000262E1" w:rsidRDefault="000C3F7C" w:rsidP="00F1158F">
            <w:pPr>
              <w:ind w:left="284"/>
              <w:rPr>
                <w:rFonts w:ascii="Arial" w:hAnsi="Arial" w:cs="Arial"/>
                <w:color w:val="auto"/>
                <w:sz w:val="22"/>
                <w:szCs w:val="22"/>
              </w:rPr>
            </w:pPr>
            <w:r>
              <w:rPr>
                <w:rFonts w:ascii="Arial" w:hAnsi="Arial" w:cs="Arial"/>
                <w:color w:val="auto"/>
                <w:sz w:val="22"/>
                <w:szCs w:val="22"/>
              </w:rPr>
              <w:t>October 2023 – November 2023</w:t>
            </w:r>
          </w:p>
        </w:tc>
        <w:tc>
          <w:tcPr>
            <w:tcW w:w="2812" w:type="pct"/>
          </w:tcPr>
          <w:p w14:paraId="64AEA3B4" w14:textId="1B949FC0" w:rsidR="000262E1" w:rsidRPr="00F76FD6" w:rsidRDefault="00D87B69" w:rsidP="00D51AC1">
            <w:pPr>
              <w:pStyle w:val="Subsection"/>
              <w:spacing w:after="0"/>
              <w:ind w:left="284"/>
              <w:rPr>
                <w:rFonts w:ascii="Arial" w:hAnsi="Arial" w:cs="Arial"/>
                <w:sz w:val="22"/>
                <w:szCs w:val="22"/>
              </w:rPr>
            </w:pPr>
            <w:hyperlink r:id="rId11" w:history="1">
              <w:r w:rsidR="000C3F7C" w:rsidRPr="00F76FD6">
                <w:rPr>
                  <w:rStyle w:val="Hyperlink"/>
                  <w:rFonts w:ascii="Arial" w:hAnsi="Arial" w:cs="Arial"/>
                  <w:sz w:val="22"/>
                  <w:szCs w:val="22"/>
                </w:rPr>
                <w:t>Threat Analysi</w:t>
              </w:r>
              <w:r w:rsidR="00DF6B65" w:rsidRPr="00F76FD6">
                <w:rPr>
                  <w:rStyle w:val="Hyperlink"/>
                  <w:rFonts w:ascii="Arial" w:hAnsi="Arial" w:cs="Arial"/>
                  <w:sz w:val="22"/>
                  <w:szCs w:val="22"/>
                </w:rPr>
                <w:t>s</w:t>
              </w:r>
            </w:hyperlink>
            <w:r w:rsidR="00EB25F6" w:rsidRPr="00F76FD6">
              <w:rPr>
                <w:rStyle w:val="Hyperlink"/>
                <w:rFonts w:ascii="Arial" w:hAnsi="Arial" w:cs="Arial"/>
                <w:sz w:val="22"/>
                <w:szCs w:val="22"/>
              </w:rPr>
              <w:t xml:space="preserve"> for </w:t>
            </w:r>
            <w:proofErr w:type="spellStart"/>
            <w:r w:rsidR="00EB25F6" w:rsidRPr="00F76FD6">
              <w:rPr>
                <w:rStyle w:val="Hyperlink"/>
                <w:rFonts w:ascii="Arial" w:hAnsi="Arial" w:cs="Arial"/>
                <w:sz w:val="22"/>
                <w:szCs w:val="22"/>
              </w:rPr>
              <w:t>Eezee</w:t>
            </w:r>
            <w:proofErr w:type="spellEnd"/>
            <w:r w:rsidR="00F76FD6" w:rsidRPr="00F76FD6">
              <w:rPr>
                <w:rStyle w:val="Hyperlink"/>
                <w:rFonts w:ascii="Arial" w:hAnsi="Arial" w:cs="Arial"/>
                <w:sz w:val="22"/>
                <w:szCs w:val="22"/>
              </w:rPr>
              <w:t xml:space="preserve"> organization</w:t>
            </w:r>
          </w:p>
          <w:p w14:paraId="201C3FB3" w14:textId="057B50F1" w:rsidR="00D27FB6" w:rsidRDefault="00D27FB6" w:rsidP="00545279">
            <w:pPr>
              <w:pStyle w:val="Subsection"/>
              <w:numPr>
                <w:ilvl w:val="0"/>
                <w:numId w:val="7"/>
              </w:num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partnership with Group</w:t>
            </w:r>
            <w:r w:rsidR="00EA4968"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IB</w:t>
            </w:r>
          </w:p>
          <w:p w14:paraId="45182C42" w14:textId="2FC148D1" w:rsidR="00545279" w:rsidRDefault="00D27FB6" w:rsidP="00545279">
            <w:pPr>
              <w:pStyle w:val="Subsection"/>
              <w:numPr>
                <w:ilvl w:val="0"/>
                <w:numId w:val="7"/>
              </w:num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Perform Threat Intelligence analysis</w:t>
            </w:r>
            <w:r w:rsidR="0054527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14:paraId="2E69D720" w14:textId="33EBECC1" w:rsidR="00764051" w:rsidRDefault="00186866" w:rsidP="00545279">
            <w:pPr>
              <w:pStyle w:val="Subsection"/>
              <w:numPr>
                <w:ilvl w:val="0"/>
                <w:numId w:val="7"/>
              </w:num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dentify</w:t>
            </w:r>
            <w:r w:rsidR="00764051">
              <w:rPr>
                <w:rFonts w:ascii="Arial" w:hAnsi="Arial" w:cs="Arial"/>
                <w:sz w:val="22"/>
                <w:szCs w:val="22"/>
              </w:rPr>
              <w:t xml:space="preserve"> past, present and future threats t</w:t>
            </w:r>
            <w:r w:rsidR="00F76FD6">
              <w:rPr>
                <w:rFonts w:ascii="Arial" w:hAnsi="Arial" w:cs="Arial"/>
                <w:sz w:val="22"/>
                <w:szCs w:val="22"/>
              </w:rPr>
              <w:t xml:space="preserve">o </w:t>
            </w:r>
            <w:r w:rsidR="000C6355">
              <w:rPr>
                <w:rFonts w:ascii="Arial" w:hAnsi="Arial" w:cs="Arial"/>
                <w:sz w:val="22"/>
                <w:szCs w:val="22"/>
              </w:rPr>
              <w:t>organization.</w:t>
            </w:r>
          </w:p>
          <w:p w14:paraId="6D1B0296" w14:textId="13D1EA90" w:rsidR="00545279" w:rsidRPr="000C3F7C" w:rsidRDefault="00764051" w:rsidP="00545279">
            <w:pPr>
              <w:pStyle w:val="Subsection"/>
              <w:numPr>
                <w:ilvl w:val="0"/>
                <w:numId w:val="7"/>
              </w:numPr>
              <w:spacing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 xml:space="preserve">Provided </w:t>
            </w:r>
            <w:r w:rsidR="008D3E77">
              <w:rPr>
                <w:rFonts w:ascii="Arial" w:hAnsi="Arial" w:cs="Arial"/>
                <w:sz w:val="22"/>
                <w:szCs w:val="22"/>
              </w:rPr>
              <w:t>recommendations</w:t>
            </w:r>
            <w:r>
              <w:rPr>
                <w:rFonts w:ascii="Arial" w:hAnsi="Arial" w:cs="Arial"/>
                <w:sz w:val="22"/>
                <w:szCs w:val="22"/>
              </w:rPr>
              <w:t xml:space="preserve"> and threat mitigation</w:t>
            </w:r>
            <w:r w:rsidR="001734AB">
              <w:rPr>
                <w:rFonts w:ascii="Arial" w:hAnsi="Arial" w:cs="Arial"/>
                <w:sz w:val="22"/>
                <w:szCs w:val="22"/>
              </w:rPr>
              <w:t xml:space="preserve"> strateg</w:t>
            </w:r>
            <w:r w:rsidR="00B014E4">
              <w:rPr>
                <w:rFonts w:ascii="Arial" w:hAnsi="Arial" w:cs="Arial"/>
                <w:sz w:val="22"/>
                <w:szCs w:val="22"/>
              </w:rPr>
              <w:t>i</w:t>
            </w:r>
            <w:r w:rsidR="001734AB">
              <w:rPr>
                <w:rFonts w:ascii="Arial" w:hAnsi="Arial" w:cs="Arial"/>
                <w:sz w:val="22"/>
                <w:szCs w:val="22"/>
              </w:rPr>
              <w:t>es</w:t>
            </w:r>
            <w:r w:rsidR="00D27FB6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545279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</w:tbl>
    <w:p w14:paraId="55E85B07" w14:textId="77777777" w:rsidR="006035F1" w:rsidRDefault="006035F1" w:rsidP="006035F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</w:p>
    <w:p w14:paraId="06FDE8DB" w14:textId="19150187" w:rsidR="00125D51" w:rsidRDefault="00125D51" w:rsidP="006035F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Co-curricular activity and community service</w:t>
      </w:r>
    </w:p>
    <w:tbl>
      <w:tblPr>
        <w:tblStyle w:val="ResumeTable"/>
        <w:tblW w:w="5000" w:type="pct"/>
        <w:tblInd w:w="0" w:type="dxa"/>
        <w:tblLook w:val="04A0" w:firstRow="1" w:lastRow="0" w:firstColumn="1" w:lastColumn="0" w:noHBand="0" w:noVBand="1"/>
        <w:tblDescription w:val="Experience"/>
      </w:tblPr>
      <w:tblGrid>
        <w:gridCol w:w="3063"/>
        <w:gridCol w:w="6270"/>
      </w:tblGrid>
      <w:tr w:rsidR="00125D51" w14:paraId="3377681A" w14:textId="77777777" w:rsidTr="00125D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1641" w:type="pct"/>
          </w:tcPr>
          <w:p w14:paraId="55DAD3C7" w14:textId="77777777" w:rsidR="00125D51" w:rsidRDefault="00125D51" w:rsidP="00F1158F">
            <w:pPr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3359" w:type="pct"/>
          </w:tcPr>
          <w:p w14:paraId="46FB584D" w14:textId="77777777" w:rsidR="00125D51" w:rsidRDefault="00125D51" w:rsidP="00F1158F">
            <w:pPr>
              <w:ind w:left="284"/>
              <w:rPr>
                <w:rFonts w:ascii="Arial" w:hAnsi="Arial" w:cs="Arial"/>
                <w:sz w:val="6"/>
              </w:rPr>
            </w:pPr>
          </w:p>
        </w:tc>
      </w:tr>
      <w:sdt>
        <w:sdtPr>
          <w:rPr>
            <w:rFonts w:ascii="Arial" w:hAnsi="Arial" w:cs="Arial"/>
            <w:color w:val="auto"/>
            <w:sz w:val="22"/>
            <w:szCs w:val="22"/>
          </w:rPr>
          <w:id w:val="-1623451003"/>
          <w15:repeatingSection/>
        </w:sdtPr>
        <w:sdtEndPr>
          <w:rPr>
            <w:color w:val="595959" w:themeColor="text1" w:themeTint="A6"/>
          </w:rPr>
        </w:sdtEndPr>
        <w:sdtConten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1823920435"/>
              <w:placeholder>
                <w:docPart w:val="AC9B3731B60C44B68DCAD30C33CC03F3"/>
              </w:placeholder>
              <w15:repeatingSectionItem/>
            </w:sdtPr>
            <w:sdtEndPr/>
            <w:sdtContent>
              <w:tr w:rsidR="00125D51" w14:paraId="64EEE5A8" w14:textId="77777777" w:rsidTr="00125D51">
                <w:tc>
                  <w:tcPr>
                    <w:tcW w:w="1641" w:type="pct"/>
                  </w:tcPr>
                  <w:p w14:paraId="15236829" w14:textId="5D44D586" w:rsidR="00125D51" w:rsidRDefault="00125D51" w:rsidP="00F1158F">
                    <w:pPr>
                      <w:ind w:left="284"/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April 2022 – Present</w:t>
                    </w:r>
                  </w:p>
                  <w:p w14:paraId="0A5FA073" w14:textId="77777777" w:rsidR="00125D51" w:rsidRDefault="00125D51" w:rsidP="00F1158F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3359" w:type="pct"/>
                    <w:hideMark/>
                  </w:tcPr>
                  <w:p w14:paraId="119B0E0F" w14:textId="2A20B2D4" w:rsidR="00125D51" w:rsidRDefault="00125D51" w:rsidP="00F1158F">
                    <w:pPr>
                      <w:ind w:left="284"/>
                      <w:jc w:val="both"/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President of Gen</w:t>
                    </w:r>
                    <w:r w:rsidR="009A6290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e</w:t>
                    </w: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sis Special Interest Group, School of </w:t>
                    </w:r>
                    <w:proofErr w:type="spellStart"/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Infocomm</w:t>
                    </w:r>
                    <w:proofErr w:type="spellEnd"/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 Technology, Ngee Ann Polytechnic</w:t>
                    </w:r>
                  </w:p>
                  <w:p w14:paraId="0477045C" w14:textId="4AF86F7F" w:rsidR="00125D51" w:rsidRDefault="009E31A8" w:rsidP="00F1158F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>Lead the SIG to organize</w:t>
                    </w:r>
                    <w:r w:rsidR="00125D51"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 events </w:t>
                    </w: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>that</w:t>
                    </w:r>
                    <w:r w:rsidR="00125D51"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 promote innovation and entrepreneurship </w:t>
                    </w:r>
                    <w:r w:rsidR="008B0C7F"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spirit </w:t>
                    </w:r>
                    <w:r w:rsidR="00125D51">
                      <w:rPr>
                        <w:rFonts w:ascii="Arial" w:hAnsi="Arial" w:cs="Arial"/>
                        <w:sz w:val="20"/>
                        <w:szCs w:val="22"/>
                      </w:rPr>
                      <w:t>among students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1224754963"/>
              <w:placeholder>
                <w:docPart w:val="3ED7676E6DA44E8584E9D5C054440E39"/>
              </w:placeholder>
              <w15:repeatingSectionItem/>
            </w:sdtPr>
            <w:sdtEndPr/>
            <w:sdtContent>
              <w:tr w:rsidR="00373751" w14:paraId="17915925" w14:textId="77777777" w:rsidTr="00125D51">
                <w:tc>
                  <w:tcPr>
                    <w:tcW w:w="1641" w:type="pct"/>
                  </w:tcPr>
                  <w:p w14:paraId="673DCC28" w14:textId="01F07B0E" w:rsidR="00373751" w:rsidRDefault="00963F8B" w:rsidP="00F1158F">
                    <w:pPr>
                      <w:ind w:left="284"/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November</w:t>
                    </w:r>
                    <w:r w:rsidR="00373751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 2022</w:t>
                    </w:r>
                  </w:p>
                  <w:p w14:paraId="48CE11D1" w14:textId="77777777" w:rsidR="00373751" w:rsidRDefault="00373751" w:rsidP="00F1158F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</w:p>
                </w:tc>
                <w:tc>
                  <w:tcPr>
                    <w:tcW w:w="3359" w:type="pct"/>
                    <w:hideMark/>
                  </w:tcPr>
                  <w:p w14:paraId="248E5F5C" w14:textId="1BE46216" w:rsidR="00373751" w:rsidRDefault="00963F8B" w:rsidP="00F1158F">
                    <w:pPr>
                      <w:ind w:left="284"/>
                      <w:jc w:val="both"/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Volunteer at </w:t>
                    </w:r>
                    <w:r w:rsidR="00153203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Yong En Care Center</w:t>
                    </w:r>
                  </w:p>
                  <w:p w14:paraId="04ED1D80" w14:textId="4A0ADE0F" w:rsidR="00373751" w:rsidRDefault="00153203" w:rsidP="00F1158F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Provided media coverage of the event and helped taught seniors basic </w:t>
                    </w:r>
                    <w:r w:rsidR="009E31A8">
                      <w:rPr>
                        <w:rFonts w:ascii="Arial" w:hAnsi="Arial" w:cs="Arial"/>
                        <w:sz w:val="20"/>
                        <w:szCs w:val="22"/>
                      </w:rPr>
                      <w:t>IT/</w:t>
                    </w: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>media skills like video editing</w:t>
                    </w:r>
                    <w:r w:rsidR="00F23572"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 using </w:t>
                    </w:r>
                    <w:proofErr w:type="spellStart"/>
                    <w:r w:rsidR="00F23572">
                      <w:rPr>
                        <w:rFonts w:ascii="Arial" w:hAnsi="Arial" w:cs="Arial"/>
                        <w:sz w:val="20"/>
                        <w:szCs w:val="22"/>
                      </w:rPr>
                      <w:t>Capcut</w:t>
                    </w:r>
                    <w:proofErr w:type="spellEnd"/>
                    <w:r w:rsidR="00F23572"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 application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200171702"/>
              <w:placeholder>
                <w:docPart w:val="369A57012C884D9E9C862B293358E9DA"/>
              </w:placeholder>
              <w15:repeatingSectionItem/>
            </w:sdtPr>
            <w:sdtEndPr/>
            <w:sdtContent>
              <w:tr w:rsidR="00125D51" w14:paraId="67D5531F" w14:textId="77777777" w:rsidTr="00125D51">
                <w:tc>
                  <w:tcPr>
                    <w:tcW w:w="1641" w:type="pct"/>
                    <w:hideMark/>
                  </w:tcPr>
                  <w:p w14:paraId="3BED4CA0" w14:textId="2B9F6C2C" w:rsidR="00125D51" w:rsidRDefault="00125D51" w:rsidP="00F1158F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2"/>
                        <w:szCs w:val="22"/>
                      </w:rPr>
                      <w:t>April 201</w:t>
                    </w:r>
                    <w:r w:rsidR="003F627A">
                      <w:rPr>
                        <w:rFonts w:ascii="Arial" w:hAnsi="Arial" w:cs="Arial"/>
                        <w:sz w:val="22"/>
                        <w:szCs w:val="22"/>
                      </w:rPr>
                      <w:t>9</w:t>
                    </w:r>
                    <w:r>
                      <w:rPr>
                        <w:rFonts w:ascii="Arial" w:hAnsi="Arial" w:cs="Arial"/>
                        <w:sz w:val="22"/>
                        <w:szCs w:val="22"/>
                      </w:rPr>
                      <w:t>- April 2020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19A173DD" w14:textId="4B470076" w:rsidR="00125D51" w:rsidRDefault="00125D51" w:rsidP="00F1158F">
                    <w:pPr>
                      <w:ind w:left="284"/>
                      <w:jc w:val="both"/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Audio Visual </w:t>
                    </w:r>
                    <w:r w:rsidR="00196ECB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Aid (</w:t>
                    </w: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AVA) Club Vice-Chairperson</w:t>
                    </w:r>
                    <w:r w:rsidR="003F627A"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>,</w:t>
                    </w:r>
                    <w:r>
                      <w:rPr>
                        <w:rFonts w:ascii="Arial" w:hAnsi="Arial" w:cs="Arial"/>
                        <w:b/>
                        <w:color w:val="auto"/>
                        <w:sz w:val="22"/>
                        <w:szCs w:val="22"/>
                      </w:rPr>
                      <w:t xml:space="preserve"> Logistic Head Chua Chu Kang Secondary School </w:t>
                    </w:r>
                  </w:p>
                  <w:p w14:paraId="61E6A1AD" w14:textId="5FE9FC7B" w:rsidR="00125D51" w:rsidRDefault="00852140" w:rsidP="00F1158F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>Provided event audio and media</w:t>
                    </w:r>
                    <w:r w:rsidR="003905F4">
                      <w:rPr>
                        <w:rFonts w:ascii="Arial" w:hAnsi="Arial" w:cs="Arial"/>
                        <w:sz w:val="20"/>
                        <w:szCs w:val="22"/>
                      </w:rPr>
                      <w:t>/IT</w:t>
                    </w:r>
                    <w:r w:rsidR="00740E97"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 </w:t>
                    </w: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>support, o</w:t>
                    </w:r>
                    <w:r w:rsidR="00235B71" w:rsidRPr="00235B71">
                      <w:rPr>
                        <w:rFonts w:ascii="Arial" w:hAnsi="Arial" w:cs="Arial"/>
                        <w:sz w:val="20"/>
                        <w:szCs w:val="22"/>
                      </w:rPr>
                      <w:t>rganized camps, orientation program</w:t>
                    </w:r>
                    <w:r w:rsidR="00740E97">
                      <w:rPr>
                        <w:rFonts w:ascii="Arial" w:hAnsi="Arial" w:cs="Arial"/>
                        <w:sz w:val="20"/>
                        <w:szCs w:val="22"/>
                      </w:rPr>
                      <w:t>s</w:t>
                    </w:r>
                    <w:r>
                      <w:rPr>
                        <w:rFonts w:ascii="Arial" w:hAnsi="Arial" w:cs="Arial"/>
                        <w:sz w:val="20"/>
                        <w:szCs w:val="22"/>
                      </w:rPr>
                      <w:t xml:space="preserve"> and </w:t>
                    </w:r>
                    <w:r w:rsidR="00235B71" w:rsidRPr="00235B71">
                      <w:rPr>
                        <w:rFonts w:ascii="Arial" w:hAnsi="Arial" w:cs="Arial"/>
                        <w:sz w:val="20"/>
                        <w:szCs w:val="22"/>
                      </w:rPr>
                      <w:t>performed stock taking of equipment</w:t>
                    </w:r>
                  </w:p>
                </w:tc>
              </w:tr>
            </w:sdtContent>
          </w:sdt>
        </w:sdtContent>
      </w:sdt>
    </w:tbl>
    <w:p w14:paraId="0891B55B" w14:textId="77777777" w:rsidR="00AA60E1" w:rsidRDefault="00AA60E1" w:rsidP="00AA60E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</w:p>
    <w:p w14:paraId="58E717C2" w14:textId="1A337FDB" w:rsidR="00AA60E1" w:rsidRDefault="00AA60E1" w:rsidP="00AA60E1">
      <w:pPr>
        <w:pStyle w:val="SectionHeading"/>
        <w:spacing w:before="0"/>
        <w:ind w:left="284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Awards and Acheivments</w:t>
      </w:r>
    </w:p>
    <w:tbl>
      <w:tblPr>
        <w:tblStyle w:val="ResumeTable"/>
        <w:tblW w:w="5000" w:type="pct"/>
        <w:tblInd w:w="0" w:type="dxa"/>
        <w:tblLook w:val="04A0" w:firstRow="1" w:lastRow="0" w:firstColumn="1" w:lastColumn="0" w:noHBand="0" w:noVBand="1"/>
        <w:tblDescription w:val="Experience"/>
      </w:tblPr>
      <w:tblGrid>
        <w:gridCol w:w="3063"/>
        <w:gridCol w:w="6270"/>
      </w:tblGrid>
      <w:tr w:rsidR="00AA60E1" w14:paraId="78E3A9E2" w14:textId="77777777" w:rsidTr="00FC39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58"/>
        </w:trPr>
        <w:tc>
          <w:tcPr>
            <w:tcW w:w="1641" w:type="pct"/>
          </w:tcPr>
          <w:p w14:paraId="3487540E" w14:textId="77777777" w:rsidR="00AA60E1" w:rsidRDefault="00AA60E1" w:rsidP="000155A5">
            <w:pPr>
              <w:ind w:left="284"/>
              <w:rPr>
                <w:rFonts w:ascii="Arial" w:hAnsi="Arial" w:cs="Arial"/>
                <w:sz w:val="6"/>
              </w:rPr>
            </w:pPr>
          </w:p>
        </w:tc>
        <w:tc>
          <w:tcPr>
            <w:tcW w:w="3359" w:type="pct"/>
          </w:tcPr>
          <w:p w14:paraId="46B06A1D" w14:textId="77777777" w:rsidR="00AA60E1" w:rsidRDefault="00AA60E1" w:rsidP="000155A5">
            <w:pPr>
              <w:ind w:left="284"/>
              <w:rPr>
                <w:rFonts w:ascii="Arial" w:hAnsi="Arial" w:cs="Arial"/>
                <w:sz w:val="6"/>
              </w:rPr>
            </w:pPr>
          </w:p>
        </w:tc>
      </w:tr>
      <w:sdt>
        <w:sdtPr>
          <w:rPr>
            <w:rFonts w:ascii="Arial" w:hAnsi="Arial" w:cs="Arial"/>
            <w:color w:val="auto"/>
            <w:sz w:val="22"/>
            <w:szCs w:val="22"/>
          </w:rPr>
          <w:id w:val="-1776936540"/>
          <w15:repeatingSection/>
        </w:sdtPr>
        <w:sdtEndPr/>
        <w:sdtConten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401375479"/>
              <w:placeholder>
                <w:docPart w:val="3277C950257241ECBB135517174CD43A"/>
              </w:placeholder>
              <w15:repeatingSectionItem/>
            </w:sdtPr>
            <w:sdtEndPr/>
            <w:sdtContent>
              <w:tr w:rsidR="00AA60E1" w14:paraId="688C9262" w14:textId="77777777" w:rsidTr="00FC39A7">
                <w:tc>
                  <w:tcPr>
                    <w:tcW w:w="1641" w:type="pct"/>
                  </w:tcPr>
                  <w:p w14:paraId="01E623B6" w14:textId="2C6FDA07" w:rsidR="00AA60E1" w:rsidRDefault="00AA60E1" w:rsidP="00AA60E1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January 2023 – Present 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68643D32" w14:textId="127FB456" w:rsidR="00AA60E1" w:rsidRDefault="00AA60E1" w:rsidP="00AA60E1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CSIT Diploma Scholarship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719434707"/>
              <w:placeholder>
                <w:docPart w:val="BF4DBA9EC0FB4082AB0F2A7A4E9ABF84"/>
              </w:placeholder>
              <w15:repeatingSectionItem/>
            </w:sdtPr>
            <w:sdtEndPr/>
            <w:sdtContent>
              <w:tr w:rsidR="00AA60E1" w14:paraId="50CD2B1E" w14:textId="77777777" w:rsidTr="00FC39A7">
                <w:tc>
                  <w:tcPr>
                    <w:tcW w:w="1641" w:type="pct"/>
                  </w:tcPr>
                  <w:p w14:paraId="5BF28A4B" w14:textId="711B3C2C" w:rsidR="00AA60E1" w:rsidRDefault="00CD168E" w:rsidP="00AA60E1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June 2023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3D5714FE" w14:textId="78691CA9" w:rsidR="00AA60E1" w:rsidRDefault="00AA60E1" w:rsidP="00AA60E1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Best Performance in Se</w:t>
                    </w:r>
                    <w:r w:rsidR="00366B7C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rver and Cloud Security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579294515"/>
              <w:placeholder>
                <w:docPart w:val="F0BB518C85F844DEBAC33C222DDC5046"/>
              </w:placeholder>
              <w15:repeatingSectionItem/>
            </w:sdtPr>
            <w:sdtEndPr/>
            <w:sdtContent>
              <w:tr w:rsidR="001A2B22" w14:paraId="3C88F3B4" w14:textId="77777777" w:rsidTr="00FC39A7">
                <w:tc>
                  <w:tcPr>
                    <w:tcW w:w="1641" w:type="pct"/>
                  </w:tcPr>
                  <w:p w14:paraId="70B592AE" w14:textId="77777777" w:rsidR="001A2B22" w:rsidRDefault="001A2B22" w:rsidP="00AA60E1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November 2022  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00C91074" w14:textId="349FCF29" w:rsidR="001A2B22" w:rsidRDefault="001A2B22" w:rsidP="00AA60E1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Best Performance in Secure Software Development 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1881075982"/>
              <w:placeholder>
                <w:docPart w:val="C8DC49E1447444AF9F3C1D3924E81193"/>
              </w:placeholder>
              <w15:repeatingSectionItem/>
            </w:sdtPr>
            <w:sdtEndPr/>
            <w:sdtContent>
              <w:tr w:rsidR="000524E2" w14:paraId="39212909" w14:textId="77777777" w:rsidTr="00FC39A7">
                <w:trPr>
                  <w:trHeight w:val="443"/>
                </w:trPr>
                <w:tc>
                  <w:tcPr>
                    <w:tcW w:w="1641" w:type="pct"/>
                  </w:tcPr>
                  <w:p w14:paraId="4CAA112A" w14:textId="6FAC74DF" w:rsidR="000524E2" w:rsidRDefault="00540DE0" w:rsidP="000524E2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November 2021 - </w:t>
                    </w:r>
                    <w:r w:rsidR="000524E2"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November 2022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33615C5D" w14:textId="49CFA369" w:rsidR="000524E2" w:rsidRDefault="000524E2" w:rsidP="000524E2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Entry on Director’s List, Ngee Ann Polytechnic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-1189374396"/>
              <w:placeholder>
                <w:docPart w:val="1115B778F61C4FC0A5A33B4842FEF520"/>
              </w:placeholder>
              <w15:repeatingSectionItem/>
            </w:sdtPr>
            <w:sdtEndPr/>
            <w:sdtContent>
              <w:tr w:rsidR="00AA60E1" w14:paraId="1AE726DE" w14:textId="77777777" w:rsidTr="00FC39A7">
                <w:trPr>
                  <w:trHeight w:val="493"/>
                </w:trPr>
                <w:tc>
                  <w:tcPr>
                    <w:tcW w:w="1641" w:type="pct"/>
                    <w:hideMark/>
                  </w:tcPr>
                  <w:p w14:paraId="69FBFC61" w14:textId="2C487DAA" w:rsidR="00AA60E1" w:rsidRDefault="00AA60E1" w:rsidP="00AA60E1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June 2022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4EA13E7D" w14:textId="375E0091" w:rsidR="00AA60E1" w:rsidRDefault="00AA60E1" w:rsidP="00AA60E1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 xml:space="preserve">Best performance in Programming II 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761722831"/>
              <w:placeholder>
                <w:docPart w:val="B6B728928BF342CE9C5642933FE8613C"/>
              </w:placeholder>
              <w15:repeatingSectionItem/>
            </w:sdtPr>
            <w:sdtEndPr/>
            <w:sdtContent>
              <w:tr w:rsidR="00AA60E1" w14:paraId="4A3A858F" w14:textId="77777777" w:rsidTr="00FC39A7">
                <w:tc>
                  <w:tcPr>
                    <w:tcW w:w="1641" w:type="pct"/>
                    <w:hideMark/>
                  </w:tcPr>
                  <w:p w14:paraId="1DBFCFAF" w14:textId="13762B0B" w:rsidR="00AA60E1" w:rsidRDefault="00AA60E1" w:rsidP="00AA60E1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June 2022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2A1D89C1" w14:textId="5D43F761" w:rsidR="00AA60E1" w:rsidRDefault="00AA60E1" w:rsidP="00AA60E1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Most Outstanding Performance, October Semester for Diploma in Cybersecurity and Digital Forensics</w:t>
                    </w:r>
                  </w:p>
                </w:tc>
              </w:tr>
            </w:sdtContent>
          </w:sdt>
          <w:sdt>
            <w:sdtPr>
              <w:rPr>
                <w:rFonts w:ascii="Arial" w:hAnsi="Arial" w:cs="Arial"/>
                <w:color w:val="auto"/>
                <w:sz w:val="22"/>
                <w:szCs w:val="22"/>
              </w:rPr>
              <w:id w:val="337500538"/>
              <w:placeholder>
                <w:docPart w:val="03411F50B5334A759D1A2316E41F3F9D"/>
              </w:placeholder>
              <w15:repeatingSectionItem/>
            </w:sdtPr>
            <w:sdtEndPr/>
            <w:sdtContent>
              <w:tr w:rsidR="00AA60E1" w14:paraId="0F01AF9A" w14:textId="77777777" w:rsidTr="00FC39A7">
                <w:tc>
                  <w:tcPr>
                    <w:tcW w:w="1641" w:type="pct"/>
                    <w:hideMark/>
                  </w:tcPr>
                  <w:p w14:paraId="3FA12494" w14:textId="5B4C199D" w:rsidR="00AA60E1" w:rsidRDefault="00AA60E1" w:rsidP="00AA60E1">
                    <w:pPr>
                      <w:pStyle w:val="Date"/>
                      <w:ind w:left="284"/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November 2021</w:t>
                    </w:r>
                  </w:p>
                </w:tc>
                <w:tc>
                  <w:tcPr>
                    <w:tcW w:w="3359" w:type="pct"/>
                    <w:hideMark/>
                  </w:tcPr>
                  <w:p w14:paraId="710CB17B" w14:textId="5D80ACBE" w:rsidR="00AA60E1" w:rsidRDefault="00AA60E1" w:rsidP="00AA60E1">
                    <w:pPr>
                      <w:ind w:left="284"/>
                      <w:jc w:val="both"/>
                      <w:rPr>
                        <w:rFonts w:ascii="Arial" w:hAnsi="Arial" w:cs="Arial"/>
                        <w:sz w:val="20"/>
                        <w:szCs w:val="22"/>
                      </w:rPr>
                    </w:pPr>
                    <w:r>
                      <w:rPr>
                        <w:rFonts w:ascii="Arial" w:hAnsi="Arial" w:cs="Arial"/>
                        <w:color w:val="auto"/>
                        <w:sz w:val="22"/>
                        <w:szCs w:val="22"/>
                      </w:rPr>
                      <w:t>Most Outstanding Performance, April Semester, for the Common ICT Program</w:t>
                    </w:r>
                  </w:p>
                </w:tc>
              </w:tr>
            </w:sdtContent>
          </w:sdt>
        </w:sdtContent>
      </w:sdt>
    </w:tbl>
    <w:p w14:paraId="052F3A2B" w14:textId="77777777" w:rsidR="00246C2D" w:rsidRDefault="00246C2D" w:rsidP="00D46A7B">
      <w:pPr>
        <w:pStyle w:val="ListParagraph"/>
        <w:ind w:left="1004"/>
        <w:rPr>
          <w:rFonts w:ascii="Arial" w:hAnsi="Arial" w:cs="Arial"/>
          <w:color w:val="000000" w:themeColor="text1"/>
          <w:sz w:val="22"/>
          <w:szCs w:val="22"/>
        </w:rPr>
      </w:pPr>
    </w:p>
    <w:p w14:paraId="1FBCDBC3" w14:textId="77777777" w:rsidR="006A0BCD" w:rsidRPr="00D14526" w:rsidRDefault="006A0BCD" w:rsidP="00DF1A44">
      <w:pPr>
        <w:pStyle w:val="ListParagraph"/>
        <w:ind w:left="1004"/>
        <w:rPr>
          <w:rFonts w:ascii="Arial" w:hAnsi="Arial" w:cs="Arial"/>
          <w:color w:val="000000" w:themeColor="text1"/>
          <w:sz w:val="22"/>
          <w:szCs w:val="22"/>
        </w:rPr>
      </w:pPr>
    </w:p>
    <w:sectPr w:rsidR="006A0BCD" w:rsidRPr="00D14526" w:rsidSect="00F1158F">
      <w:headerReference w:type="even" r:id="rId12"/>
      <w:headerReference w:type="first" r:id="rId13"/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563A1AF" w14:textId="77777777" w:rsidR="00AD5001" w:rsidRDefault="00AD5001" w:rsidP="00AD5001">
      <w:pPr>
        <w:spacing w:after="0"/>
      </w:pPr>
      <w:r>
        <w:separator/>
      </w:r>
    </w:p>
  </w:endnote>
  <w:endnote w:type="continuationSeparator" w:id="0">
    <w:p w14:paraId="59C68F47" w14:textId="77777777" w:rsidR="00AD5001" w:rsidRDefault="00AD5001" w:rsidP="00AD50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51FD0D" w14:textId="77777777" w:rsidR="00AD5001" w:rsidRDefault="00AD5001" w:rsidP="00AD5001">
      <w:pPr>
        <w:spacing w:after="0"/>
      </w:pPr>
      <w:r>
        <w:separator/>
      </w:r>
    </w:p>
  </w:footnote>
  <w:footnote w:type="continuationSeparator" w:id="0">
    <w:p w14:paraId="778200DE" w14:textId="77777777" w:rsidR="00AD5001" w:rsidRDefault="00AD5001" w:rsidP="00AD500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FEDF26" w14:textId="2BC98862" w:rsidR="00AD5001" w:rsidRDefault="00AD500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D81DEB5" wp14:editId="3A1C763C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1939925" cy="361950"/>
              <wp:effectExtent l="0" t="0" r="3175" b="0"/>
              <wp:wrapNone/>
              <wp:docPr id="2" name="Text Box 2" descr="                    Official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399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067C46B" w14:textId="37E728FE" w:rsidR="00AD5001" w:rsidRPr="00AD5001" w:rsidRDefault="00AD5001" w:rsidP="00AD500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2"/>
                              <w:szCs w:val="22"/>
                            </w:rPr>
                          </w:pPr>
                          <w:r w:rsidRPr="00AD500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2"/>
                              <w:szCs w:val="22"/>
                            </w:rPr>
                            <w:t xml:space="preserve">                    Official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81DEB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                    Official Open" style="position:absolute;margin-left:0;margin-top:0;width:152.75pt;height:28.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" filled="f" stroked="f">
              <v:textbox style="mso-fit-shape-to-text:t" inset="20pt,15pt,0,0">
                <w:txbxContent>
                  <w:p w14:paraId="5067C46B" w14:textId="37E728FE" w:rsidR="00AD5001" w:rsidRPr="00AD5001" w:rsidRDefault="00AD5001" w:rsidP="00AD500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2"/>
                        <w:szCs w:val="22"/>
                      </w:rPr>
                    </w:pPr>
                    <w:r w:rsidRPr="00AD5001">
                      <w:rPr>
                        <w:rFonts w:ascii="Calibri" w:eastAsia="Calibri" w:hAnsi="Calibri" w:cs="Calibri"/>
                        <w:noProof/>
                        <w:color w:val="000000"/>
                        <w:sz w:val="22"/>
                        <w:szCs w:val="22"/>
                      </w:rPr>
                      <w:t xml:space="preserve">                    Official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D7727C" w14:textId="6AFB5372" w:rsidR="00AD5001" w:rsidRDefault="00AD5001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6BD1D72" wp14:editId="04E93992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1939925" cy="361950"/>
              <wp:effectExtent l="0" t="0" r="3175" b="0"/>
              <wp:wrapNone/>
              <wp:docPr id="1" name="Text Box 1" descr="                    Official Open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939925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FB8F039" w14:textId="74E4B463" w:rsidR="00AD5001" w:rsidRPr="00AD5001" w:rsidRDefault="00AD5001" w:rsidP="00AD5001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2"/>
                              <w:szCs w:val="22"/>
                            </w:rPr>
                          </w:pPr>
                          <w:r w:rsidRPr="00AD5001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2"/>
                              <w:szCs w:val="22"/>
                            </w:rPr>
                            <w:t xml:space="preserve">                    Official Open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6BD1D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                    Official Open" style="position:absolute;margin-left:0;margin-top:0;width:152.75pt;height:28.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" filled="f" stroked="f">
              <v:textbox style="mso-fit-shape-to-text:t" inset="20pt,15pt,0,0">
                <w:txbxContent>
                  <w:p w14:paraId="7FB8F039" w14:textId="74E4B463" w:rsidR="00AD5001" w:rsidRPr="00AD5001" w:rsidRDefault="00AD5001" w:rsidP="00AD5001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22"/>
                        <w:szCs w:val="22"/>
                      </w:rPr>
                    </w:pPr>
                    <w:r w:rsidRPr="00AD5001">
                      <w:rPr>
                        <w:rFonts w:ascii="Calibri" w:eastAsia="Calibri" w:hAnsi="Calibri" w:cs="Calibri"/>
                        <w:noProof/>
                        <w:color w:val="000000"/>
                        <w:sz w:val="22"/>
                        <w:szCs w:val="22"/>
                      </w:rPr>
                      <w:t xml:space="preserve">                    Official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182EFC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424379"/>
    <w:multiLevelType w:val="hybridMultilevel"/>
    <w:tmpl w:val="7E2AB17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26C5A"/>
    <w:multiLevelType w:val="hybridMultilevel"/>
    <w:tmpl w:val="F1BE87B0"/>
    <w:lvl w:ilvl="0" w:tplc="4809000F">
      <w:start w:val="1"/>
      <w:numFmt w:val="decimal"/>
      <w:lvlText w:val="%1."/>
      <w:lvlJc w:val="left"/>
      <w:pPr>
        <w:ind w:left="1004" w:hanging="360"/>
      </w:p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376A29C3"/>
    <w:multiLevelType w:val="hybridMultilevel"/>
    <w:tmpl w:val="0978C43C"/>
    <w:lvl w:ilvl="0" w:tplc="E0C80200">
      <w:start w:val="3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53287EEB"/>
    <w:multiLevelType w:val="hybridMultilevel"/>
    <w:tmpl w:val="F12E205C"/>
    <w:lvl w:ilvl="0" w:tplc="4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450083"/>
    <w:multiLevelType w:val="hybridMultilevel"/>
    <w:tmpl w:val="7E6688CE"/>
    <w:lvl w:ilvl="0" w:tplc="4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2759313">
    <w:abstractNumId w:val="5"/>
  </w:num>
  <w:num w:numId="2" w16cid:durableId="1085224320">
    <w:abstractNumId w:val="2"/>
  </w:num>
  <w:num w:numId="3" w16cid:durableId="1311597326">
    <w:abstractNumId w:val="4"/>
  </w:num>
  <w:num w:numId="4" w16cid:durableId="2080710854">
    <w:abstractNumId w:val="0"/>
  </w:num>
  <w:num w:numId="5" w16cid:durableId="244581572">
    <w:abstractNumId w:val="1"/>
  </w:num>
  <w:num w:numId="6" w16cid:durableId="1518495441">
    <w:abstractNumId w:val="6"/>
  </w:num>
  <w:num w:numId="7" w16cid:durableId="15786331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MDE1sjAwMDc0tTRV0lEKTi0uzszPAykwtKwFAJ17/1otAAAA"/>
  </w:docVars>
  <w:rsids>
    <w:rsidRoot w:val="00125D51"/>
    <w:rsid w:val="00000534"/>
    <w:rsid w:val="00007746"/>
    <w:rsid w:val="000262E1"/>
    <w:rsid w:val="00027D04"/>
    <w:rsid w:val="0004710B"/>
    <w:rsid w:val="000503EB"/>
    <w:rsid w:val="000524E2"/>
    <w:rsid w:val="0006672F"/>
    <w:rsid w:val="00072EC2"/>
    <w:rsid w:val="000761C8"/>
    <w:rsid w:val="00086B64"/>
    <w:rsid w:val="000874EF"/>
    <w:rsid w:val="000B743D"/>
    <w:rsid w:val="000C3232"/>
    <w:rsid w:val="000C3F7C"/>
    <w:rsid w:val="000C3FD3"/>
    <w:rsid w:val="000C44CF"/>
    <w:rsid w:val="000C6355"/>
    <w:rsid w:val="000D0D55"/>
    <w:rsid w:val="000D226A"/>
    <w:rsid w:val="000D5CB1"/>
    <w:rsid w:val="000E2351"/>
    <w:rsid w:val="000E356E"/>
    <w:rsid w:val="000F0339"/>
    <w:rsid w:val="000F0B97"/>
    <w:rsid w:val="000F1FD6"/>
    <w:rsid w:val="001200B7"/>
    <w:rsid w:val="00125466"/>
    <w:rsid w:val="00125D51"/>
    <w:rsid w:val="00132422"/>
    <w:rsid w:val="00136E0B"/>
    <w:rsid w:val="001406DE"/>
    <w:rsid w:val="00141B56"/>
    <w:rsid w:val="00153203"/>
    <w:rsid w:val="00154B7B"/>
    <w:rsid w:val="00165CD7"/>
    <w:rsid w:val="00167C8A"/>
    <w:rsid w:val="00172FEB"/>
    <w:rsid w:val="001734AB"/>
    <w:rsid w:val="00186866"/>
    <w:rsid w:val="00192F71"/>
    <w:rsid w:val="00196ECB"/>
    <w:rsid w:val="001A229B"/>
    <w:rsid w:val="001A2B22"/>
    <w:rsid w:val="001B35B3"/>
    <w:rsid w:val="001B7D81"/>
    <w:rsid w:val="001D424A"/>
    <w:rsid w:val="001E273D"/>
    <w:rsid w:val="00201263"/>
    <w:rsid w:val="00205F3A"/>
    <w:rsid w:val="0021340A"/>
    <w:rsid w:val="002275BE"/>
    <w:rsid w:val="002325E9"/>
    <w:rsid w:val="00235B71"/>
    <w:rsid w:val="00243E86"/>
    <w:rsid w:val="00246C2D"/>
    <w:rsid w:val="002551C0"/>
    <w:rsid w:val="002630CC"/>
    <w:rsid w:val="00270F4D"/>
    <w:rsid w:val="00273D9A"/>
    <w:rsid w:val="00276532"/>
    <w:rsid w:val="00285E75"/>
    <w:rsid w:val="002A6EEA"/>
    <w:rsid w:val="002B35AA"/>
    <w:rsid w:val="002B4A16"/>
    <w:rsid w:val="002B5DB9"/>
    <w:rsid w:val="002C2C17"/>
    <w:rsid w:val="002D648D"/>
    <w:rsid w:val="0031009E"/>
    <w:rsid w:val="003152AE"/>
    <w:rsid w:val="00320042"/>
    <w:rsid w:val="00321A10"/>
    <w:rsid w:val="00322C67"/>
    <w:rsid w:val="00336F5B"/>
    <w:rsid w:val="00340172"/>
    <w:rsid w:val="00346CAB"/>
    <w:rsid w:val="00352A7D"/>
    <w:rsid w:val="003541C6"/>
    <w:rsid w:val="003652A9"/>
    <w:rsid w:val="00366B7C"/>
    <w:rsid w:val="0037151C"/>
    <w:rsid w:val="00373751"/>
    <w:rsid w:val="0039004F"/>
    <w:rsid w:val="003905F4"/>
    <w:rsid w:val="003906C9"/>
    <w:rsid w:val="00393193"/>
    <w:rsid w:val="003A2A1F"/>
    <w:rsid w:val="003A3F66"/>
    <w:rsid w:val="003A79E6"/>
    <w:rsid w:val="003C1EE8"/>
    <w:rsid w:val="003C51B0"/>
    <w:rsid w:val="003C6DDF"/>
    <w:rsid w:val="003D1590"/>
    <w:rsid w:val="003E1DF8"/>
    <w:rsid w:val="003E6471"/>
    <w:rsid w:val="003F2284"/>
    <w:rsid w:val="003F627A"/>
    <w:rsid w:val="00437597"/>
    <w:rsid w:val="00442DD5"/>
    <w:rsid w:val="00445035"/>
    <w:rsid w:val="00455B8F"/>
    <w:rsid w:val="00472200"/>
    <w:rsid w:val="00474A82"/>
    <w:rsid w:val="004A1570"/>
    <w:rsid w:val="004B69E6"/>
    <w:rsid w:val="004D1001"/>
    <w:rsid w:val="004D17C4"/>
    <w:rsid w:val="004D3EE0"/>
    <w:rsid w:val="004D6B91"/>
    <w:rsid w:val="004E24CC"/>
    <w:rsid w:val="005100E0"/>
    <w:rsid w:val="00510A10"/>
    <w:rsid w:val="0051264E"/>
    <w:rsid w:val="00540DE0"/>
    <w:rsid w:val="00545279"/>
    <w:rsid w:val="00556E63"/>
    <w:rsid w:val="00574D13"/>
    <w:rsid w:val="005B6D2F"/>
    <w:rsid w:val="005E1E40"/>
    <w:rsid w:val="005F35C3"/>
    <w:rsid w:val="006035F1"/>
    <w:rsid w:val="00605CB3"/>
    <w:rsid w:val="00605ECB"/>
    <w:rsid w:val="00624C0F"/>
    <w:rsid w:val="00626ACD"/>
    <w:rsid w:val="0062774D"/>
    <w:rsid w:val="00663D33"/>
    <w:rsid w:val="006662EE"/>
    <w:rsid w:val="00674A94"/>
    <w:rsid w:val="00677913"/>
    <w:rsid w:val="006804D2"/>
    <w:rsid w:val="006825E4"/>
    <w:rsid w:val="006957BF"/>
    <w:rsid w:val="006A076A"/>
    <w:rsid w:val="006A0BCD"/>
    <w:rsid w:val="006D519B"/>
    <w:rsid w:val="006D62CF"/>
    <w:rsid w:val="006E63FA"/>
    <w:rsid w:val="006F3252"/>
    <w:rsid w:val="00700FFE"/>
    <w:rsid w:val="00705961"/>
    <w:rsid w:val="00721B54"/>
    <w:rsid w:val="0072416D"/>
    <w:rsid w:val="00724D1F"/>
    <w:rsid w:val="00740E97"/>
    <w:rsid w:val="00755218"/>
    <w:rsid w:val="00764051"/>
    <w:rsid w:val="00793426"/>
    <w:rsid w:val="007A7CFB"/>
    <w:rsid w:val="007B3327"/>
    <w:rsid w:val="007C6A1F"/>
    <w:rsid w:val="007D5F23"/>
    <w:rsid w:val="00812A92"/>
    <w:rsid w:val="008354F0"/>
    <w:rsid w:val="0084629D"/>
    <w:rsid w:val="00852140"/>
    <w:rsid w:val="00857A5A"/>
    <w:rsid w:val="00870AC7"/>
    <w:rsid w:val="00872E31"/>
    <w:rsid w:val="00873AF3"/>
    <w:rsid w:val="008754C8"/>
    <w:rsid w:val="0087674D"/>
    <w:rsid w:val="0088370C"/>
    <w:rsid w:val="00885590"/>
    <w:rsid w:val="008869E2"/>
    <w:rsid w:val="00894406"/>
    <w:rsid w:val="008A4A37"/>
    <w:rsid w:val="008A709A"/>
    <w:rsid w:val="008B0C7F"/>
    <w:rsid w:val="008B7849"/>
    <w:rsid w:val="008D3E77"/>
    <w:rsid w:val="008E0A7E"/>
    <w:rsid w:val="008E409F"/>
    <w:rsid w:val="008F769A"/>
    <w:rsid w:val="009121A7"/>
    <w:rsid w:val="00916E42"/>
    <w:rsid w:val="00926368"/>
    <w:rsid w:val="00935C63"/>
    <w:rsid w:val="0094074C"/>
    <w:rsid w:val="00946D0D"/>
    <w:rsid w:val="00954FFD"/>
    <w:rsid w:val="00955DC8"/>
    <w:rsid w:val="00963F8B"/>
    <w:rsid w:val="0096548D"/>
    <w:rsid w:val="00965B82"/>
    <w:rsid w:val="009678DF"/>
    <w:rsid w:val="00996E14"/>
    <w:rsid w:val="009A6290"/>
    <w:rsid w:val="009B1765"/>
    <w:rsid w:val="009E31A8"/>
    <w:rsid w:val="009E7D87"/>
    <w:rsid w:val="00A25250"/>
    <w:rsid w:val="00A3191E"/>
    <w:rsid w:val="00A3589D"/>
    <w:rsid w:val="00A74629"/>
    <w:rsid w:val="00A76AB2"/>
    <w:rsid w:val="00A80F33"/>
    <w:rsid w:val="00A83362"/>
    <w:rsid w:val="00A90861"/>
    <w:rsid w:val="00A96ECB"/>
    <w:rsid w:val="00AA60E1"/>
    <w:rsid w:val="00AA7B58"/>
    <w:rsid w:val="00AB3B41"/>
    <w:rsid w:val="00AD3C82"/>
    <w:rsid w:val="00AD5001"/>
    <w:rsid w:val="00B014E4"/>
    <w:rsid w:val="00B2618F"/>
    <w:rsid w:val="00B26E3F"/>
    <w:rsid w:val="00B2723B"/>
    <w:rsid w:val="00B41017"/>
    <w:rsid w:val="00B47DCD"/>
    <w:rsid w:val="00B50E0F"/>
    <w:rsid w:val="00B654EF"/>
    <w:rsid w:val="00B7023D"/>
    <w:rsid w:val="00B71132"/>
    <w:rsid w:val="00B73262"/>
    <w:rsid w:val="00B778C6"/>
    <w:rsid w:val="00B869E2"/>
    <w:rsid w:val="00B97F18"/>
    <w:rsid w:val="00B97F5A"/>
    <w:rsid w:val="00BB1D70"/>
    <w:rsid w:val="00BB5755"/>
    <w:rsid w:val="00BC20D7"/>
    <w:rsid w:val="00BD7DA1"/>
    <w:rsid w:val="00BF311A"/>
    <w:rsid w:val="00C156DF"/>
    <w:rsid w:val="00C62944"/>
    <w:rsid w:val="00C64E13"/>
    <w:rsid w:val="00C66C49"/>
    <w:rsid w:val="00C72812"/>
    <w:rsid w:val="00C84E21"/>
    <w:rsid w:val="00C8531D"/>
    <w:rsid w:val="00C93169"/>
    <w:rsid w:val="00C94C0A"/>
    <w:rsid w:val="00CA0A7C"/>
    <w:rsid w:val="00CA16A2"/>
    <w:rsid w:val="00CA3227"/>
    <w:rsid w:val="00CA7B7F"/>
    <w:rsid w:val="00CB23CB"/>
    <w:rsid w:val="00CB6DDA"/>
    <w:rsid w:val="00CD168E"/>
    <w:rsid w:val="00CE4B56"/>
    <w:rsid w:val="00CF0062"/>
    <w:rsid w:val="00D063FA"/>
    <w:rsid w:val="00D14526"/>
    <w:rsid w:val="00D14FBF"/>
    <w:rsid w:val="00D1594C"/>
    <w:rsid w:val="00D21783"/>
    <w:rsid w:val="00D27FB6"/>
    <w:rsid w:val="00D31F41"/>
    <w:rsid w:val="00D46A7B"/>
    <w:rsid w:val="00D51AC1"/>
    <w:rsid w:val="00D7075B"/>
    <w:rsid w:val="00D72230"/>
    <w:rsid w:val="00D81419"/>
    <w:rsid w:val="00D87B69"/>
    <w:rsid w:val="00D90A66"/>
    <w:rsid w:val="00D90F67"/>
    <w:rsid w:val="00DA4D46"/>
    <w:rsid w:val="00DE2680"/>
    <w:rsid w:val="00DF1A44"/>
    <w:rsid w:val="00DF6B65"/>
    <w:rsid w:val="00E06CE0"/>
    <w:rsid w:val="00E12838"/>
    <w:rsid w:val="00E20AA9"/>
    <w:rsid w:val="00E27617"/>
    <w:rsid w:val="00E42E54"/>
    <w:rsid w:val="00E54439"/>
    <w:rsid w:val="00E6751A"/>
    <w:rsid w:val="00E72F01"/>
    <w:rsid w:val="00E74CEE"/>
    <w:rsid w:val="00E76058"/>
    <w:rsid w:val="00E76ACF"/>
    <w:rsid w:val="00E80416"/>
    <w:rsid w:val="00E81F16"/>
    <w:rsid w:val="00E97C39"/>
    <w:rsid w:val="00EA4968"/>
    <w:rsid w:val="00EA60D7"/>
    <w:rsid w:val="00EB25F6"/>
    <w:rsid w:val="00EB66B1"/>
    <w:rsid w:val="00EC2838"/>
    <w:rsid w:val="00EC3A75"/>
    <w:rsid w:val="00ED19BD"/>
    <w:rsid w:val="00ED57DD"/>
    <w:rsid w:val="00EE5454"/>
    <w:rsid w:val="00EE5DCD"/>
    <w:rsid w:val="00EF27E5"/>
    <w:rsid w:val="00EF5478"/>
    <w:rsid w:val="00EF5805"/>
    <w:rsid w:val="00F03238"/>
    <w:rsid w:val="00F1158F"/>
    <w:rsid w:val="00F21E66"/>
    <w:rsid w:val="00F23572"/>
    <w:rsid w:val="00F252CA"/>
    <w:rsid w:val="00F31F6E"/>
    <w:rsid w:val="00F40382"/>
    <w:rsid w:val="00F426C4"/>
    <w:rsid w:val="00F45F5F"/>
    <w:rsid w:val="00F72099"/>
    <w:rsid w:val="00F76FD6"/>
    <w:rsid w:val="00FA4786"/>
    <w:rsid w:val="00FC39A7"/>
    <w:rsid w:val="00FC6661"/>
    <w:rsid w:val="00FE7289"/>
    <w:rsid w:val="0B201671"/>
    <w:rsid w:val="0BDEABBF"/>
    <w:rsid w:val="0D7A7C20"/>
    <w:rsid w:val="333BA710"/>
    <w:rsid w:val="3902066D"/>
    <w:rsid w:val="3C3358AB"/>
    <w:rsid w:val="61D8F4BC"/>
    <w:rsid w:val="6884DB02"/>
    <w:rsid w:val="755158EA"/>
    <w:rsid w:val="7BFC19B4"/>
    <w:rsid w:val="7FCA1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E8C5EB"/>
  <w15:chartTrackingRefBased/>
  <w15:docId w15:val="{0800CEDB-EFD6-4DC4-9700-AECDD24A1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D51"/>
    <w:pPr>
      <w:spacing w:after="100" w:line="240" w:lineRule="auto"/>
      <w:ind w:right="576"/>
    </w:pPr>
    <w:rPr>
      <w:color w:val="595959" w:themeColor="text1" w:themeTint="A6"/>
      <w:sz w:val="19"/>
      <w:szCs w:val="20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5D51"/>
    <w:rPr>
      <w:color w:val="0563C1" w:themeColor="hyperlink"/>
      <w:u w:val="single"/>
    </w:rPr>
  </w:style>
  <w:style w:type="paragraph" w:styleId="ListBullet">
    <w:name w:val="List Bullet"/>
    <w:basedOn w:val="Normal"/>
    <w:uiPriority w:val="1"/>
    <w:unhideWhenUsed/>
    <w:qFormat/>
    <w:rsid w:val="00125D51"/>
    <w:pPr>
      <w:numPr>
        <w:numId w:val="1"/>
      </w:numPr>
    </w:pPr>
  </w:style>
  <w:style w:type="paragraph" w:styleId="Title">
    <w:name w:val="Title"/>
    <w:basedOn w:val="Normal"/>
    <w:next w:val="Normal"/>
    <w:link w:val="TitleChar"/>
    <w:uiPriority w:val="2"/>
    <w:qFormat/>
    <w:rsid w:val="00125D51"/>
    <w:pPr>
      <w:spacing w:after="0" w:line="204" w:lineRule="auto"/>
    </w:pPr>
    <w:rPr>
      <w:rFonts w:asciiTheme="majorHAnsi" w:eastAsiaTheme="majorEastAsia" w:hAnsiTheme="majorHAnsi" w:cstheme="majorBidi"/>
      <w:caps/>
      <w:color w:val="C45911" w:themeColor="accent2" w:themeShade="BF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2"/>
    <w:rsid w:val="00125D51"/>
    <w:rPr>
      <w:rFonts w:asciiTheme="majorHAnsi" w:eastAsiaTheme="majorEastAsia" w:hAnsiTheme="majorHAnsi" w:cstheme="majorBidi"/>
      <w:caps/>
      <w:color w:val="C45911" w:themeColor="accent2" w:themeShade="BF"/>
      <w:kern w:val="28"/>
      <w:sz w:val="64"/>
      <w:szCs w:val="20"/>
      <w:lang w:val="en-US" w:eastAsia="ja-JP"/>
    </w:rPr>
  </w:style>
  <w:style w:type="paragraph" w:styleId="Date">
    <w:name w:val="Date"/>
    <w:basedOn w:val="Normal"/>
    <w:next w:val="Normal"/>
    <w:link w:val="DateChar"/>
    <w:uiPriority w:val="1"/>
    <w:semiHidden/>
    <w:unhideWhenUsed/>
    <w:qFormat/>
    <w:rsid w:val="00125D51"/>
    <w:pPr>
      <w:spacing w:after="120"/>
      <w:ind w:right="144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1"/>
    <w:semiHidden/>
    <w:rsid w:val="00125D51"/>
    <w:rPr>
      <w:color w:val="000000" w:themeColor="text1"/>
      <w:sz w:val="19"/>
      <w:szCs w:val="20"/>
      <w:lang w:val="en-US" w:eastAsia="ja-JP"/>
    </w:rPr>
  </w:style>
  <w:style w:type="paragraph" w:customStyle="1" w:styleId="SectionHeading">
    <w:name w:val="Section Heading"/>
    <w:basedOn w:val="Normal"/>
    <w:next w:val="Normal"/>
    <w:uiPriority w:val="1"/>
    <w:qFormat/>
    <w:rsid w:val="00125D51"/>
    <w:pPr>
      <w:spacing w:before="640" w:after="0" w:line="216" w:lineRule="auto"/>
    </w:pPr>
    <w:rPr>
      <w:rFonts w:asciiTheme="majorHAnsi" w:eastAsiaTheme="majorEastAsia" w:hAnsiTheme="majorHAnsi" w:cstheme="majorBidi"/>
      <w:caps/>
      <w:color w:val="7F7F7F" w:themeColor="text1" w:themeTint="80"/>
      <w:sz w:val="26"/>
    </w:rPr>
  </w:style>
  <w:style w:type="paragraph" w:customStyle="1" w:styleId="Subsection">
    <w:name w:val="Subsection"/>
    <w:basedOn w:val="Normal"/>
    <w:uiPriority w:val="1"/>
    <w:qFormat/>
    <w:rsid w:val="00125D51"/>
    <w:pPr>
      <w:spacing w:after="120"/>
    </w:pPr>
    <w:rPr>
      <w:color w:val="000000" w:themeColor="text1"/>
    </w:rPr>
  </w:style>
  <w:style w:type="paragraph" w:customStyle="1" w:styleId="ContactInfo">
    <w:name w:val="Contact Info"/>
    <w:basedOn w:val="Normal"/>
    <w:uiPriority w:val="1"/>
    <w:qFormat/>
    <w:rsid w:val="00125D51"/>
    <w:pPr>
      <w:spacing w:after="360"/>
      <w:contextualSpacing/>
    </w:pPr>
  </w:style>
  <w:style w:type="table" w:customStyle="1" w:styleId="ResumeTable">
    <w:name w:val="Resume Table"/>
    <w:basedOn w:val="TableNormal"/>
    <w:uiPriority w:val="99"/>
    <w:rsid w:val="00125D51"/>
    <w:pPr>
      <w:spacing w:after="100" w:line="240" w:lineRule="auto"/>
      <w:ind w:right="576"/>
    </w:pPr>
    <w:rPr>
      <w:color w:val="595959" w:themeColor="text1" w:themeTint="A6"/>
      <w:sz w:val="19"/>
      <w:szCs w:val="20"/>
      <w:lang w:val="en-US" w:eastAsia="ja-JP"/>
    </w:rPr>
    <w:tblPr>
      <w:tblInd w:w="0" w:type="nil"/>
      <w:tblCellMar>
        <w:top w:w="144" w:type="dxa"/>
        <w:left w:w="0" w:type="dxa"/>
        <w:right w:w="0" w:type="dxa"/>
      </w:tblCellMar>
    </w:tblPr>
    <w:tblStylePr w:type="firstRow">
      <w:pPr>
        <w:wordWrap/>
        <w:spacing w:line="60" w:lineRule="exact"/>
      </w:pPr>
      <w:rPr>
        <w:sz w:val="6"/>
        <w:szCs w:val="6"/>
      </w:rPr>
      <w:tblPr/>
      <w:tcPr>
        <w:tcBorders>
          <w:top w:val="single" w:sz="2" w:space="0" w:color="BFBFBF" w:themeColor="background1" w:themeShade="BF"/>
          <w:left w:val="nil"/>
          <w:bottom w:val="single" w:sz="2" w:space="0" w:color="BFBFBF" w:themeColor="background1" w:themeShade="BF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D19B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93169"/>
    <w:rPr>
      <w:color w:val="954F72" w:themeColor="followedHyperlink"/>
      <w:u w:val="single"/>
    </w:rPr>
  </w:style>
  <w:style w:type="character" w:customStyle="1" w:styleId="mr1">
    <w:name w:val="mr1"/>
    <w:basedOn w:val="DefaultParagraphFont"/>
    <w:rsid w:val="00352A7D"/>
  </w:style>
  <w:style w:type="paragraph" w:styleId="ListParagraph">
    <w:name w:val="List Paragraph"/>
    <w:basedOn w:val="Normal"/>
    <w:uiPriority w:val="34"/>
    <w:qFormat/>
    <w:rsid w:val="00AD3C82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EF27E5"/>
    <w:rPr>
      <w:i/>
      <w:iCs/>
    </w:rPr>
  </w:style>
  <w:style w:type="character" w:customStyle="1" w:styleId="markedcontent">
    <w:name w:val="markedcontent"/>
    <w:basedOn w:val="DefaultParagraphFont"/>
    <w:rsid w:val="00474A82"/>
  </w:style>
  <w:style w:type="paragraph" w:customStyle="1" w:styleId="paragraph">
    <w:name w:val="paragraph"/>
    <w:basedOn w:val="Normal"/>
    <w:rsid w:val="00E20AA9"/>
    <w:pPr>
      <w:spacing w:before="100" w:beforeAutospacing="1" w:afterAutospacing="1"/>
      <w:ind w:right="0"/>
    </w:pPr>
    <w:rPr>
      <w:rFonts w:ascii="Times New Roman" w:eastAsia="Times New Roman" w:hAnsi="Times New Roman" w:cs="Times New Roman"/>
      <w:color w:val="auto"/>
      <w:sz w:val="24"/>
      <w:szCs w:val="24"/>
      <w:lang w:val="en-SG" w:eastAsia="en-SG"/>
    </w:rPr>
  </w:style>
  <w:style w:type="character" w:customStyle="1" w:styleId="normaltextrun">
    <w:name w:val="normaltextrun"/>
    <w:basedOn w:val="DefaultParagraphFont"/>
    <w:rsid w:val="00E20AA9"/>
  </w:style>
  <w:style w:type="character" w:customStyle="1" w:styleId="eop">
    <w:name w:val="eop"/>
    <w:basedOn w:val="DefaultParagraphFont"/>
    <w:rsid w:val="00E20AA9"/>
  </w:style>
  <w:style w:type="paragraph" w:styleId="Header">
    <w:name w:val="header"/>
    <w:basedOn w:val="Normal"/>
    <w:link w:val="HeaderChar"/>
    <w:uiPriority w:val="99"/>
    <w:unhideWhenUsed/>
    <w:rsid w:val="00AD50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5001"/>
    <w:rPr>
      <w:color w:val="595959" w:themeColor="text1" w:themeTint="A6"/>
      <w:sz w:val="19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D87B6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87B69"/>
    <w:rPr>
      <w:color w:val="595959" w:themeColor="text1" w:themeTint="A6"/>
      <w:sz w:val="19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106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5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7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5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isaac-koh-290721211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.edu.sg/docs/default-source/np-articles/media-releases/press-release-ict-x-group-ib.pdf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play.google.com/store/apps/details?id=sg.edu.np.mad_p03_group_gg&amp;pli=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10222275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B29F516859743BE9B612537EAEBE5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D2A0B1-2DBA-4FC8-B453-E5AA123C78C5}"/>
      </w:docPartPr>
      <w:docPartBody>
        <w:p w:rsidR="00C20B4E" w:rsidRDefault="00F252CA" w:rsidP="00F252CA">
          <w:pPr>
            <w:pStyle w:val="DB29F516859743BE9B612537EAEBE5DC"/>
          </w:pPr>
          <w:r>
            <w:t>[Your Name]</w:t>
          </w:r>
        </w:p>
      </w:docPartBody>
    </w:docPart>
    <w:docPart>
      <w:docPartPr>
        <w:name w:val="F226C71D05434AC7B8ADB68527858F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7976B-B1AE-4F76-B7D4-B27814CFD769}"/>
      </w:docPartPr>
      <w:docPartBody>
        <w:p w:rsidR="00C20B4E" w:rsidRDefault="00F252CA" w:rsidP="00F252CA">
          <w:pPr>
            <w:pStyle w:val="F226C71D05434AC7B8ADB68527858F4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AC9B3731B60C44B68DCAD30C33CC0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65768B-1A09-4464-AF4A-D8396A11339B}"/>
      </w:docPartPr>
      <w:docPartBody>
        <w:p w:rsidR="00C20B4E" w:rsidRDefault="00F252CA" w:rsidP="00F252CA">
          <w:pPr>
            <w:pStyle w:val="AC9B3731B60C44B68DCAD30C33CC03F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69A57012C884D9E9C862B293358E9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A3AF6E-07B4-4EEE-AE36-37B3474D3BE5}"/>
      </w:docPartPr>
      <w:docPartBody>
        <w:p w:rsidR="00C20B4E" w:rsidRDefault="00F252CA" w:rsidP="00F252CA">
          <w:pPr>
            <w:pStyle w:val="369A57012C884D9E9C862B293358E9D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ED7676E6DA44E8584E9D5C054440E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F646F-CF37-4EF4-AB08-E324F1D7E337}"/>
      </w:docPartPr>
      <w:docPartBody>
        <w:p w:rsidR="004E24CC" w:rsidRDefault="0087674D" w:rsidP="0087674D">
          <w:pPr>
            <w:pStyle w:val="3ED7676E6DA44E8584E9D5C054440E39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725152A6421C4CF5AFEB924B17766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3833A-3E02-4F4C-B357-863586CC63BD}"/>
      </w:docPartPr>
      <w:docPartBody>
        <w:p w:rsidR="00B0040E" w:rsidRDefault="004E24CC" w:rsidP="004E24CC">
          <w:pPr>
            <w:pStyle w:val="725152A6421C4CF5AFEB924B17766030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E314A75288E469FA7E19EAE8B7C62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D665E3-80FA-46FE-81E0-547A847F3CF8}"/>
      </w:docPartPr>
      <w:docPartBody>
        <w:p w:rsidR="00B0040E" w:rsidRDefault="004E24CC" w:rsidP="004E24CC">
          <w:pPr>
            <w:pStyle w:val="3E314A75288E469FA7E19EAE8B7C622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8733FBD79074F7A9D2CEE952435B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01F00-E84A-41D1-87F2-A954212CA442}"/>
      </w:docPartPr>
      <w:docPartBody>
        <w:p w:rsidR="00401EF3" w:rsidRDefault="000C3FD3" w:rsidP="000C3FD3">
          <w:pPr>
            <w:pStyle w:val="08733FBD79074F7A9D2CEE952435B9DC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3277C950257241ECBB135517174CD4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3F83C-E54D-4779-B6AD-6B6B65663644}"/>
      </w:docPartPr>
      <w:docPartBody>
        <w:p w:rsidR="00942739" w:rsidRDefault="00B97F18" w:rsidP="00B97F18">
          <w:pPr>
            <w:pStyle w:val="3277C950257241ECBB135517174CD43A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F4DBA9EC0FB4082AB0F2A7A4E9AB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FFFF1A-4990-4173-A05F-2FCA36E6C9A9}"/>
      </w:docPartPr>
      <w:docPartBody>
        <w:p w:rsidR="00942739" w:rsidRDefault="00B97F18" w:rsidP="00B97F18">
          <w:pPr>
            <w:pStyle w:val="BF4DBA9EC0FB4082AB0F2A7A4E9ABF84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1115B778F61C4FC0A5A33B4842FEF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DF4AB4-150F-4AD7-9D6C-3D3971EB41E9}"/>
      </w:docPartPr>
      <w:docPartBody>
        <w:p w:rsidR="00942739" w:rsidRDefault="00B97F18" w:rsidP="00B97F18">
          <w:pPr>
            <w:pStyle w:val="1115B778F61C4FC0A5A33B4842FEF520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B6B728928BF342CE9C5642933FE861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2C9C91-FF7E-4C00-A236-2F26F25AF10B}"/>
      </w:docPartPr>
      <w:docPartBody>
        <w:p w:rsidR="00942739" w:rsidRDefault="00B97F18" w:rsidP="00B97F18">
          <w:pPr>
            <w:pStyle w:val="B6B728928BF342CE9C5642933FE8613C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03411F50B5334A759D1A2316E41F3F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6740B4-DA35-46DE-91F0-55F14542050C}"/>
      </w:docPartPr>
      <w:docPartBody>
        <w:p w:rsidR="00942739" w:rsidRDefault="00B97F18" w:rsidP="00B97F18">
          <w:pPr>
            <w:pStyle w:val="03411F50B5334A759D1A2316E41F3F9D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C8DC49E1447444AF9F3C1D3924E811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718DD-CA51-4507-A437-D69D1B9B22D2}"/>
      </w:docPartPr>
      <w:docPartBody>
        <w:p w:rsidR="00946814" w:rsidRDefault="00276532" w:rsidP="00276532">
          <w:pPr>
            <w:pStyle w:val="C8DC49E1447444AF9F3C1D3924E81193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F0BB518C85F844DEBAC33C222DDC50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3D3D37-C6DF-4B34-AFBB-0E282A30D574}"/>
      </w:docPartPr>
      <w:docPartBody>
        <w:p w:rsidR="00E97C39" w:rsidRDefault="00E97C39" w:rsidP="00E97C39">
          <w:pPr>
            <w:pStyle w:val="F0BB518C85F844DEBAC33C222DDC5046"/>
          </w:pPr>
          <w:r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252CA"/>
    <w:rsid w:val="00000968"/>
    <w:rsid w:val="0000365E"/>
    <w:rsid w:val="00027492"/>
    <w:rsid w:val="000C3FD3"/>
    <w:rsid w:val="000D646C"/>
    <w:rsid w:val="0011606F"/>
    <w:rsid w:val="00176603"/>
    <w:rsid w:val="00276532"/>
    <w:rsid w:val="002A5BD8"/>
    <w:rsid w:val="003378FC"/>
    <w:rsid w:val="00347DE7"/>
    <w:rsid w:val="003849D1"/>
    <w:rsid w:val="003F249F"/>
    <w:rsid w:val="00401EF3"/>
    <w:rsid w:val="0044446D"/>
    <w:rsid w:val="004E24CC"/>
    <w:rsid w:val="00567D12"/>
    <w:rsid w:val="006D4A58"/>
    <w:rsid w:val="006E63FA"/>
    <w:rsid w:val="007E3A30"/>
    <w:rsid w:val="00827A6D"/>
    <w:rsid w:val="0087020F"/>
    <w:rsid w:val="0087674D"/>
    <w:rsid w:val="00942739"/>
    <w:rsid w:val="00946814"/>
    <w:rsid w:val="00990F09"/>
    <w:rsid w:val="00A9120F"/>
    <w:rsid w:val="00B0040E"/>
    <w:rsid w:val="00B20306"/>
    <w:rsid w:val="00B97F18"/>
    <w:rsid w:val="00C20B4E"/>
    <w:rsid w:val="00C40F3D"/>
    <w:rsid w:val="00C707D0"/>
    <w:rsid w:val="00C85FBD"/>
    <w:rsid w:val="00D730AC"/>
    <w:rsid w:val="00E31CB9"/>
    <w:rsid w:val="00E907AA"/>
    <w:rsid w:val="00E97C39"/>
    <w:rsid w:val="00EF6AF1"/>
    <w:rsid w:val="00F03635"/>
    <w:rsid w:val="00F252CA"/>
    <w:rsid w:val="00F5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29F516859743BE9B612537EAEBE5DC">
    <w:name w:val="DB29F516859743BE9B612537EAEBE5DC"/>
    <w:rsid w:val="00F252CA"/>
  </w:style>
  <w:style w:type="character" w:styleId="PlaceholderText">
    <w:name w:val="Placeholder Text"/>
    <w:basedOn w:val="DefaultParagraphFont"/>
    <w:uiPriority w:val="99"/>
    <w:semiHidden/>
    <w:rsid w:val="00E97C39"/>
  </w:style>
  <w:style w:type="paragraph" w:customStyle="1" w:styleId="F226C71D05434AC7B8ADB68527858F43">
    <w:name w:val="F226C71D05434AC7B8ADB68527858F43"/>
    <w:rsid w:val="00F252CA"/>
  </w:style>
  <w:style w:type="paragraph" w:customStyle="1" w:styleId="9C4D69A3A087433AA103906F4F100F73">
    <w:name w:val="9C4D69A3A087433AA103906F4F100F73"/>
    <w:rsid w:val="00F252CA"/>
  </w:style>
  <w:style w:type="paragraph" w:customStyle="1" w:styleId="8186F6D5DE994AAF94280BD52CF6E5D2">
    <w:name w:val="8186F6D5DE994AAF94280BD52CF6E5D2"/>
    <w:rsid w:val="00F252CA"/>
  </w:style>
  <w:style w:type="paragraph" w:customStyle="1" w:styleId="A1FAE8740B6243D4A4E15B85A9BEEB83">
    <w:name w:val="A1FAE8740B6243D4A4E15B85A9BEEB83"/>
    <w:rsid w:val="00F252CA"/>
  </w:style>
  <w:style w:type="paragraph" w:customStyle="1" w:styleId="AC9B3731B60C44B68DCAD30C33CC03F3">
    <w:name w:val="AC9B3731B60C44B68DCAD30C33CC03F3"/>
    <w:rsid w:val="00F252CA"/>
  </w:style>
  <w:style w:type="paragraph" w:customStyle="1" w:styleId="369A57012C884D9E9C862B293358E9DA">
    <w:name w:val="369A57012C884D9E9C862B293358E9DA"/>
    <w:rsid w:val="00F252CA"/>
  </w:style>
  <w:style w:type="paragraph" w:customStyle="1" w:styleId="C82EFCF8C131449088313838EB8DD131">
    <w:name w:val="C82EFCF8C131449088313838EB8DD131"/>
    <w:rsid w:val="00F252CA"/>
  </w:style>
  <w:style w:type="paragraph" w:customStyle="1" w:styleId="353B5FC23CDA4E0BBA4186F93C344150">
    <w:name w:val="353B5FC23CDA4E0BBA4186F93C344150"/>
    <w:rsid w:val="00F252CA"/>
  </w:style>
  <w:style w:type="paragraph" w:customStyle="1" w:styleId="7FB4C45A30464856A098E0A6DF0CF710">
    <w:name w:val="7FB4C45A30464856A098E0A6DF0CF710"/>
    <w:rsid w:val="00F252CA"/>
  </w:style>
  <w:style w:type="paragraph" w:customStyle="1" w:styleId="FD023686EDE34C71B07992899C26C1E3">
    <w:name w:val="FD023686EDE34C71B07992899C26C1E3"/>
    <w:rsid w:val="00F252CA"/>
  </w:style>
  <w:style w:type="paragraph" w:customStyle="1" w:styleId="36E3B881E2394CE0800692FB85BF72FB">
    <w:name w:val="36E3B881E2394CE0800692FB85BF72FB"/>
    <w:rsid w:val="00F252CA"/>
  </w:style>
  <w:style w:type="paragraph" w:customStyle="1" w:styleId="375569CF85EB47D28EA8265B92951288">
    <w:name w:val="375569CF85EB47D28EA8265B92951288"/>
    <w:rsid w:val="00F252CA"/>
  </w:style>
  <w:style w:type="paragraph" w:customStyle="1" w:styleId="6C08CFAEBC684FF487963867E4A953E3">
    <w:name w:val="6C08CFAEBC684FF487963867E4A953E3"/>
    <w:rsid w:val="00F252CA"/>
  </w:style>
  <w:style w:type="paragraph" w:customStyle="1" w:styleId="AE89443F77E444FD91E6D3B97440520E">
    <w:name w:val="AE89443F77E444FD91E6D3B97440520E"/>
    <w:rsid w:val="00F252CA"/>
  </w:style>
  <w:style w:type="paragraph" w:customStyle="1" w:styleId="987C5EFD0BAD40F6A7D48A761D10BBD9">
    <w:name w:val="987C5EFD0BAD40F6A7D48A761D10BBD9"/>
    <w:rsid w:val="00F252CA"/>
  </w:style>
  <w:style w:type="paragraph" w:customStyle="1" w:styleId="ACDCEFCA75AD4806A89183D54010FB91">
    <w:name w:val="ACDCEFCA75AD4806A89183D54010FB91"/>
    <w:rsid w:val="00F252CA"/>
  </w:style>
  <w:style w:type="paragraph" w:customStyle="1" w:styleId="9275509ABB7B44C3BF3F53CFA3918BD5">
    <w:name w:val="9275509ABB7B44C3BF3F53CFA3918BD5"/>
    <w:rsid w:val="00F252CA"/>
  </w:style>
  <w:style w:type="paragraph" w:customStyle="1" w:styleId="2167B53FFA714BE18881829063017790">
    <w:name w:val="2167B53FFA714BE18881829063017790"/>
    <w:rsid w:val="00F252CA"/>
  </w:style>
  <w:style w:type="paragraph" w:customStyle="1" w:styleId="E7541424FBF94AA7AC6288C82D5ED119">
    <w:name w:val="E7541424FBF94AA7AC6288C82D5ED119"/>
    <w:rsid w:val="00F252CA"/>
  </w:style>
  <w:style w:type="paragraph" w:customStyle="1" w:styleId="A3218E3ABD8F4327872ADBAB115E6F64">
    <w:name w:val="A3218E3ABD8F4327872ADBAB115E6F64"/>
    <w:rsid w:val="00F252CA"/>
  </w:style>
  <w:style w:type="paragraph" w:customStyle="1" w:styleId="22AFAADBDD62406390279A5E7451B822">
    <w:name w:val="22AFAADBDD62406390279A5E7451B822"/>
    <w:rsid w:val="00F252CA"/>
  </w:style>
  <w:style w:type="paragraph" w:customStyle="1" w:styleId="D10AD4F8ED2E4C94AF3004C9974E6739">
    <w:name w:val="D10AD4F8ED2E4C94AF3004C9974E6739"/>
    <w:rsid w:val="00F252CA"/>
  </w:style>
  <w:style w:type="paragraph" w:customStyle="1" w:styleId="329F535F272C499BB96E6BE568999206">
    <w:name w:val="329F535F272C499BB96E6BE568999206"/>
    <w:rsid w:val="00F252CA"/>
  </w:style>
  <w:style w:type="paragraph" w:customStyle="1" w:styleId="2DAC23DB9BA441D59B5BFF903296D1AE">
    <w:name w:val="2DAC23DB9BA441D59B5BFF903296D1AE"/>
    <w:rsid w:val="00F252CA"/>
  </w:style>
  <w:style w:type="paragraph" w:customStyle="1" w:styleId="91EFEACB803448D0A09DEC3A09ABC5CB">
    <w:name w:val="91EFEACB803448D0A09DEC3A09ABC5CB"/>
    <w:rsid w:val="00F252CA"/>
  </w:style>
  <w:style w:type="paragraph" w:customStyle="1" w:styleId="941BD03D84A245E99C7680EA36128C5A">
    <w:name w:val="941BD03D84A245E99C7680EA36128C5A"/>
    <w:rsid w:val="00F252CA"/>
  </w:style>
  <w:style w:type="paragraph" w:customStyle="1" w:styleId="87F2252E061349E2B657002B15C79563">
    <w:name w:val="87F2252E061349E2B657002B15C79563"/>
    <w:rsid w:val="00F252CA"/>
  </w:style>
  <w:style w:type="paragraph" w:customStyle="1" w:styleId="07D3171F3D77439CA0204265560A211C">
    <w:name w:val="07D3171F3D77439CA0204265560A211C"/>
    <w:rsid w:val="00F252CA"/>
  </w:style>
  <w:style w:type="paragraph" w:customStyle="1" w:styleId="620B73F005124182A7D13988F3B72FFD">
    <w:name w:val="620B73F005124182A7D13988F3B72FFD"/>
    <w:rsid w:val="00F252CA"/>
  </w:style>
  <w:style w:type="paragraph" w:customStyle="1" w:styleId="910AF369C42B47409587B20FCD76DE39">
    <w:name w:val="910AF369C42B47409587B20FCD76DE39"/>
    <w:rsid w:val="00F252CA"/>
  </w:style>
  <w:style w:type="paragraph" w:customStyle="1" w:styleId="7C342E151778400097EEFE6AB537CAFD">
    <w:name w:val="7C342E151778400097EEFE6AB537CAFD"/>
    <w:rsid w:val="00F252CA"/>
  </w:style>
  <w:style w:type="paragraph" w:customStyle="1" w:styleId="C9A054B7EA4C44748294887A233F4ED1">
    <w:name w:val="C9A054B7EA4C44748294887A233F4ED1"/>
    <w:rsid w:val="00F252CA"/>
  </w:style>
  <w:style w:type="paragraph" w:customStyle="1" w:styleId="A3404190360241599AAE81DD54132877">
    <w:name w:val="A3404190360241599AAE81DD54132877"/>
    <w:rsid w:val="00F252CA"/>
  </w:style>
  <w:style w:type="paragraph" w:customStyle="1" w:styleId="127926BF6D9C493D84B28F65E78EB99D">
    <w:name w:val="127926BF6D9C493D84B28F65E78EB99D"/>
    <w:rsid w:val="00F252CA"/>
  </w:style>
  <w:style w:type="paragraph" w:customStyle="1" w:styleId="54FFEC4B4F7C4F00A71D198C4E8CE5BE">
    <w:name w:val="54FFEC4B4F7C4F00A71D198C4E8CE5BE"/>
    <w:rsid w:val="00F252CA"/>
  </w:style>
  <w:style w:type="paragraph" w:customStyle="1" w:styleId="AB1159F297E3468FAF7B2BDA174908D3">
    <w:name w:val="AB1159F297E3468FAF7B2BDA174908D3"/>
    <w:rsid w:val="00F252CA"/>
  </w:style>
  <w:style w:type="paragraph" w:customStyle="1" w:styleId="9D3DCAB1F2A3409DBF67832F0982CE24">
    <w:name w:val="9D3DCAB1F2A3409DBF67832F0982CE24"/>
    <w:rsid w:val="00F252CA"/>
  </w:style>
  <w:style w:type="paragraph" w:customStyle="1" w:styleId="C8ECBCFC5F5A4BAE95AC9EA8AD285BD8">
    <w:name w:val="C8ECBCFC5F5A4BAE95AC9EA8AD285BD8"/>
    <w:rsid w:val="00F252CA"/>
  </w:style>
  <w:style w:type="paragraph" w:customStyle="1" w:styleId="DC6D2269209F44C7A9345F1CD78B04B1">
    <w:name w:val="DC6D2269209F44C7A9345F1CD78B04B1"/>
    <w:rsid w:val="00F252CA"/>
  </w:style>
  <w:style w:type="paragraph" w:customStyle="1" w:styleId="0B113B6C04FA491A8EDF56FE5218E991">
    <w:name w:val="0B113B6C04FA491A8EDF56FE5218E991"/>
    <w:rsid w:val="00C20B4E"/>
  </w:style>
  <w:style w:type="paragraph" w:customStyle="1" w:styleId="484D6892660C449F8C6F592432E065C7">
    <w:name w:val="484D6892660C449F8C6F592432E065C7"/>
    <w:rsid w:val="00C20B4E"/>
  </w:style>
  <w:style w:type="paragraph" w:customStyle="1" w:styleId="120ED4D40F7945718EDB9748623887B3">
    <w:name w:val="120ED4D40F7945718EDB9748623887B3"/>
    <w:rsid w:val="00C20B4E"/>
  </w:style>
  <w:style w:type="paragraph" w:customStyle="1" w:styleId="895128AA05824596856A4874BBA9195B">
    <w:name w:val="895128AA05824596856A4874BBA9195B"/>
    <w:rsid w:val="00347DE7"/>
  </w:style>
  <w:style w:type="paragraph" w:customStyle="1" w:styleId="1837BE6366EC49BF971314BBA17037F2">
    <w:name w:val="1837BE6366EC49BF971314BBA17037F2"/>
    <w:rsid w:val="00347DE7"/>
  </w:style>
  <w:style w:type="paragraph" w:customStyle="1" w:styleId="6DC93ED664B54BBAB7A8447DDEB2EA69">
    <w:name w:val="6DC93ED664B54BBAB7A8447DDEB2EA69"/>
    <w:rsid w:val="00347DE7"/>
  </w:style>
  <w:style w:type="paragraph" w:customStyle="1" w:styleId="BD751C2772A141E39D0FC86B3022D489">
    <w:name w:val="BD751C2772A141E39D0FC86B3022D489"/>
    <w:rsid w:val="00347DE7"/>
  </w:style>
  <w:style w:type="paragraph" w:customStyle="1" w:styleId="58EAF72E311F40EEBE35A5AEACB74496">
    <w:name w:val="58EAF72E311F40EEBE35A5AEACB74496"/>
    <w:rsid w:val="00347DE7"/>
  </w:style>
  <w:style w:type="paragraph" w:customStyle="1" w:styleId="F898858D2A994A8980F7CB48066F845C">
    <w:name w:val="F898858D2A994A8980F7CB48066F845C"/>
    <w:rsid w:val="00347DE7"/>
  </w:style>
  <w:style w:type="paragraph" w:customStyle="1" w:styleId="51024FF88B3C46CDBDF50D85296AEEA8">
    <w:name w:val="51024FF88B3C46CDBDF50D85296AEEA8"/>
    <w:rsid w:val="00347DE7"/>
  </w:style>
  <w:style w:type="paragraph" w:customStyle="1" w:styleId="3ED7676E6DA44E8584E9D5C054440E39">
    <w:name w:val="3ED7676E6DA44E8584E9D5C054440E39"/>
    <w:rsid w:val="0087674D"/>
  </w:style>
  <w:style w:type="paragraph" w:customStyle="1" w:styleId="EB9A87841D3B489C9C753E25CDF9A597">
    <w:name w:val="EB9A87841D3B489C9C753E25CDF9A597"/>
    <w:rsid w:val="0087674D"/>
  </w:style>
  <w:style w:type="paragraph" w:customStyle="1" w:styleId="3E43D5C1356E4D9AAEF0CC9F1B481E39">
    <w:name w:val="3E43D5C1356E4D9AAEF0CC9F1B481E39"/>
    <w:rsid w:val="0087674D"/>
  </w:style>
  <w:style w:type="paragraph" w:customStyle="1" w:styleId="725152A6421C4CF5AFEB924B17766030">
    <w:name w:val="725152A6421C4CF5AFEB924B17766030"/>
    <w:rsid w:val="004E24CC"/>
  </w:style>
  <w:style w:type="paragraph" w:customStyle="1" w:styleId="6D848179ED334E0E89B08A3AFA1044E1">
    <w:name w:val="6D848179ED334E0E89B08A3AFA1044E1"/>
    <w:rsid w:val="004E24CC"/>
  </w:style>
  <w:style w:type="paragraph" w:customStyle="1" w:styleId="3E314A75288E469FA7E19EAE8B7C6226">
    <w:name w:val="3E314A75288E469FA7E19EAE8B7C6226"/>
    <w:rsid w:val="004E24CC"/>
  </w:style>
  <w:style w:type="paragraph" w:customStyle="1" w:styleId="30DD6FCD7FCE47509920931C4434CAFD">
    <w:name w:val="30DD6FCD7FCE47509920931C4434CAFD"/>
    <w:rsid w:val="004E24CC"/>
  </w:style>
  <w:style w:type="paragraph" w:customStyle="1" w:styleId="8C982EC0E4B540FCAE28A49B7D4C9D42">
    <w:name w:val="8C982EC0E4B540FCAE28A49B7D4C9D42"/>
    <w:rsid w:val="004E24CC"/>
  </w:style>
  <w:style w:type="paragraph" w:customStyle="1" w:styleId="AF142752596E4DBDB74902A74A29B6CC">
    <w:name w:val="AF142752596E4DBDB74902A74A29B6CC"/>
    <w:rsid w:val="004E24CC"/>
  </w:style>
  <w:style w:type="paragraph" w:customStyle="1" w:styleId="599A0EA3FFAD4B9895A42BC73BF961E6">
    <w:name w:val="599A0EA3FFAD4B9895A42BC73BF961E6"/>
    <w:rsid w:val="004E24CC"/>
  </w:style>
  <w:style w:type="paragraph" w:customStyle="1" w:styleId="08733FBD79074F7A9D2CEE952435B9DC">
    <w:name w:val="08733FBD79074F7A9D2CEE952435B9DC"/>
    <w:rsid w:val="000C3FD3"/>
  </w:style>
  <w:style w:type="paragraph" w:customStyle="1" w:styleId="27383A22630E4572AAEEA6802D0A8189">
    <w:name w:val="27383A22630E4572AAEEA6802D0A8189"/>
    <w:rsid w:val="00B97F18"/>
    <w:rPr>
      <w:kern w:val="2"/>
      <w14:ligatures w14:val="standardContextual"/>
    </w:rPr>
  </w:style>
  <w:style w:type="paragraph" w:customStyle="1" w:styleId="F452DD35761C4E37AE1E0B830704CE12">
    <w:name w:val="F452DD35761C4E37AE1E0B830704CE12"/>
    <w:rsid w:val="00B97F18"/>
    <w:rPr>
      <w:kern w:val="2"/>
      <w14:ligatures w14:val="standardContextual"/>
    </w:rPr>
  </w:style>
  <w:style w:type="paragraph" w:customStyle="1" w:styleId="0A084F0549E64A409F6E3BF962EF6FF9">
    <w:name w:val="0A084F0549E64A409F6E3BF962EF6FF9"/>
    <w:rsid w:val="00B97F18"/>
    <w:rPr>
      <w:kern w:val="2"/>
      <w14:ligatures w14:val="standardContextual"/>
    </w:rPr>
  </w:style>
  <w:style w:type="paragraph" w:customStyle="1" w:styleId="EADEC31D6CFA4030A715B881A51FE3FF">
    <w:name w:val="EADEC31D6CFA4030A715B881A51FE3FF"/>
    <w:rsid w:val="00B97F18"/>
    <w:rPr>
      <w:kern w:val="2"/>
      <w14:ligatures w14:val="standardContextual"/>
    </w:rPr>
  </w:style>
  <w:style w:type="paragraph" w:customStyle="1" w:styleId="CD34213F31EF4A4494F7A2BFC634786C">
    <w:name w:val="CD34213F31EF4A4494F7A2BFC634786C"/>
    <w:rsid w:val="00B97F18"/>
    <w:rPr>
      <w:kern w:val="2"/>
      <w14:ligatures w14:val="standardContextual"/>
    </w:rPr>
  </w:style>
  <w:style w:type="paragraph" w:customStyle="1" w:styleId="265398F2EE8E472E82C2EBA708CED682">
    <w:name w:val="265398F2EE8E472E82C2EBA708CED682"/>
    <w:rsid w:val="00B97F18"/>
    <w:rPr>
      <w:kern w:val="2"/>
      <w14:ligatures w14:val="standardContextual"/>
    </w:rPr>
  </w:style>
  <w:style w:type="paragraph" w:customStyle="1" w:styleId="37B6829D0FE54A2E9383F39573C60DAB">
    <w:name w:val="37B6829D0FE54A2E9383F39573C60DAB"/>
    <w:rsid w:val="00B97F18"/>
    <w:rPr>
      <w:kern w:val="2"/>
      <w14:ligatures w14:val="standardContextual"/>
    </w:rPr>
  </w:style>
  <w:style w:type="paragraph" w:customStyle="1" w:styleId="558E91BA567A49858D093703833B1D3E">
    <w:name w:val="558E91BA567A49858D093703833B1D3E"/>
    <w:rsid w:val="00B97F18"/>
    <w:rPr>
      <w:kern w:val="2"/>
      <w14:ligatures w14:val="standardContextual"/>
    </w:rPr>
  </w:style>
  <w:style w:type="paragraph" w:customStyle="1" w:styleId="025064CF360744F6AEE0ED3EFFD6F567">
    <w:name w:val="025064CF360744F6AEE0ED3EFFD6F567"/>
    <w:rsid w:val="00B97F18"/>
    <w:rPr>
      <w:kern w:val="2"/>
      <w14:ligatures w14:val="standardContextual"/>
    </w:rPr>
  </w:style>
  <w:style w:type="paragraph" w:customStyle="1" w:styleId="D749325796F448F5A44D144559DA69D2">
    <w:name w:val="D749325796F448F5A44D144559DA69D2"/>
    <w:rsid w:val="00B97F18"/>
    <w:rPr>
      <w:kern w:val="2"/>
      <w14:ligatures w14:val="standardContextual"/>
    </w:rPr>
  </w:style>
  <w:style w:type="paragraph" w:customStyle="1" w:styleId="BF37BAD2EB974966BFFCDFDFB8B7EB56">
    <w:name w:val="BF37BAD2EB974966BFFCDFDFB8B7EB56"/>
    <w:rsid w:val="00B97F18"/>
    <w:rPr>
      <w:kern w:val="2"/>
      <w14:ligatures w14:val="standardContextual"/>
    </w:rPr>
  </w:style>
  <w:style w:type="paragraph" w:customStyle="1" w:styleId="3277C950257241ECBB135517174CD43A">
    <w:name w:val="3277C950257241ECBB135517174CD43A"/>
    <w:rsid w:val="00B97F18"/>
    <w:rPr>
      <w:kern w:val="2"/>
      <w14:ligatures w14:val="standardContextual"/>
    </w:rPr>
  </w:style>
  <w:style w:type="paragraph" w:customStyle="1" w:styleId="BF4DBA9EC0FB4082AB0F2A7A4E9ABF84">
    <w:name w:val="BF4DBA9EC0FB4082AB0F2A7A4E9ABF84"/>
    <w:rsid w:val="00B97F18"/>
    <w:rPr>
      <w:kern w:val="2"/>
      <w14:ligatures w14:val="standardContextual"/>
    </w:rPr>
  </w:style>
  <w:style w:type="paragraph" w:customStyle="1" w:styleId="1115B778F61C4FC0A5A33B4842FEF520">
    <w:name w:val="1115B778F61C4FC0A5A33B4842FEF520"/>
    <w:rsid w:val="00B97F18"/>
    <w:rPr>
      <w:kern w:val="2"/>
      <w14:ligatures w14:val="standardContextual"/>
    </w:rPr>
  </w:style>
  <w:style w:type="paragraph" w:customStyle="1" w:styleId="B6B728928BF342CE9C5642933FE8613C">
    <w:name w:val="B6B728928BF342CE9C5642933FE8613C"/>
    <w:rsid w:val="00B97F18"/>
    <w:rPr>
      <w:kern w:val="2"/>
      <w14:ligatures w14:val="standardContextual"/>
    </w:rPr>
  </w:style>
  <w:style w:type="paragraph" w:customStyle="1" w:styleId="8A68720685CB4D019B873DEE1A037B6D">
    <w:name w:val="8A68720685CB4D019B873DEE1A037B6D"/>
    <w:rsid w:val="00B97F18"/>
    <w:rPr>
      <w:kern w:val="2"/>
      <w14:ligatures w14:val="standardContextual"/>
    </w:rPr>
  </w:style>
  <w:style w:type="paragraph" w:customStyle="1" w:styleId="03411F50B5334A759D1A2316E41F3F9D">
    <w:name w:val="03411F50B5334A759D1A2316E41F3F9D"/>
    <w:rsid w:val="00B97F18"/>
    <w:rPr>
      <w:kern w:val="2"/>
      <w14:ligatures w14:val="standardContextual"/>
    </w:rPr>
  </w:style>
  <w:style w:type="paragraph" w:customStyle="1" w:styleId="1117676FF2E54730AD71D61A74DB03D3">
    <w:name w:val="1117676FF2E54730AD71D61A74DB03D3"/>
    <w:rsid w:val="00276532"/>
    <w:rPr>
      <w:kern w:val="2"/>
      <w14:ligatures w14:val="standardContextual"/>
    </w:rPr>
  </w:style>
  <w:style w:type="paragraph" w:customStyle="1" w:styleId="C8DC49E1447444AF9F3C1D3924E81193">
    <w:name w:val="C8DC49E1447444AF9F3C1D3924E81193"/>
    <w:rsid w:val="00276532"/>
    <w:rPr>
      <w:kern w:val="2"/>
      <w14:ligatures w14:val="standardContextual"/>
    </w:rPr>
  </w:style>
  <w:style w:type="paragraph" w:customStyle="1" w:styleId="8C5CBBABC41440BB917A747D1C053208">
    <w:name w:val="8C5CBBABC41440BB917A747D1C053208"/>
    <w:rsid w:val="002A5BD8"/>
    <w:rPr>
      <w:kern w:val="2"/>
      <w14:ligatures w14:val="standardContextual"/>
    </w:rPr>
  </w:style>
  <w:style w:type="paragraph" w:customStyle="1" w:styleId="69667BB33A97437987E6CFB1FB29A830">
    <w:name w:val="69667BB33A97437987E6CFB1FB29A830"/>
    <w:rsid w:val="002A5BD8"/>
    <w:rPr>
      <w:kern w:val="2"/>
      <w14:ligatures w14:val="standardContextual"/>
    </w:rPr>
  </w:style>
  <w:style w:type="paragraph" w:customStyle="1" w:styleId="6AB016844D614788B06752D97AB642D2">
    <w:name w:val="6AB016844D614788B06752D97AB642D2"/>
    <w:rsid w:val="00827A6D"/>
    <w:rPr>
      <w:kern w:val="2"/>
      <w14:ligatures w14:val="standardContextual"/>
    </w:rPr>
  </w:style>
  <w:style w:type="paragraph" w:customStyle="1" w:styleId="1F977077DED34F72AA706404B3ADAE01">
    <w:name w:val="1F977077DED34F72AA706404B3ADAE01"/>
    <w:rsid w:val="00827A6D"/>
    <w:rPr>
      <w:kern w:val="2"/>
      <w14:ligatures w14:val="standardContextual"/>
    </w:rPr>
  </w:style>
  <w:style w:type="paragraph" w:customStyle="1" w:styleId="EE5FF10A961A4556A8B04782183B8A93">
    <w:name w:val="EE5FF10A961A4556A8B04782183B8A93"/>
    <w:rsid w:val="00827A6D"/>
    <w:rPr>
      <w:kern w:val="2"/>
      <w14:ligatures w14:val="standardContextual"/>
    </w:rPr>
  </w:style>
  <w:style w:type="paragraph" w:customStyle="1" w:styleId="BC94DA9BF9A146AB969B30B6BE079F9F">
    <w:name w:val="BC94DA9BF9A146AB969B30B6BE079F9F"/>
    <w:rsid w:val="00827A6D"/>
    <w:rPr>
      <w:kern w:val="2"/>
      <w14:ligatures w14:val="standardContextual"/>
    </w:rPr>
  </w:style>
  <w:style w:type="paragraph" w:customStyle="1" w:styleId="B87A3701DF7C4A3EB73B537D8E1B471D">
    <w:name w:val="B87A3701DF7C4A3EB73B537D8E1B471D"/>
    <w:rsid w:val="00827A6D"/>
    <w:rPr>
      <w:kern w:val="2"/>
      <w14:ligatures w14:val="standardContextual"/>
    </w:rPr>
  </w:style>
  <w:style w:type="paragraph" w:customStyle="1" w:styleId="F0BB518C85F844DEBAC33C222DDC5046">
    <w:name w:val="F0BB518C85F844DEBAC33C222DDC5046"/>
    <w:rsid w:val="00E97C39"/>
    <w:rPr>
      <w:kern w:val="2"/>
      <w14:ligatures w14:val="standardContextual"/>
    </w:rPr>
  </w:style>
  <w:style w:type="paragraph" w:customStyle="1" w:styleId="FA4D95AEC7894D879536853CFA4234F4">
    <w:name w:val="FA4D95AEC7894D879536853CFA4234F4"/>
    <w:rsid w:val="00E97C39"/>
    <w:rPr>
      <w:kern w:val="2"/>
      <w14:ligatures w14:val="standardContextual"/>
    </w:rPr>
  </w:style>
  <w:style w:type="paragraph" w:customStyle="1" w:styleId="21E9C19C74874DE9A7E6E457ABD0B35F">
    <w:name w:val="21E9C19C74874DE9A7E6E457ABD0B35F"/>
    <w:rsid w:val="00E97C39"/>
    <w:rPr>
      <w:kern w:val="2"/>
      <w14:ligatures w14:val="standardContextual"/>
    </w:rPr>
  </w:style>
  <w:style w:type="paragraph" w:customStyle="1" w:styleId="DE39AD73A73546BA8F462BABAF87D06E">
    <w:name w:val="DE39AD73A73546BA8F462BABAF87D06E"/>
    <w:rsid w:val="00E97C39"/>
    <w:rPr>
      <w:kern w:val="2"/>
      <w14:ligatures w14:val="standardContextual"/>
    </w:rPr>
  </w:style>
  <w:style w:type="paragraph" w:customStyle="1" w:styleId="FDA3920D8F4D4273A65B8597027CAC99">
    <w:name w:val="FDA3920D8F4D4273A65B8597027CAC99"/>
    <w:rsid w:val="00E97C39"/>
    <w:rPr>
      <w:kern w:val="2"/>
      <w14:ligatures w14:val="standardContextual"/>
    </w:rPr>
  </w:style>
  <w:style w:type="paragraph" w:customStyle="1" w:styleId="77A2B7493A424662BE7DD7061547DBF0">
    <w:name w:val="77A2B7493A424662BE7DD7061547DBF0"/>
    <w:rsid w:val="00E97C39"/>
    <w:rPr>
      <w:kern w:val="2"/>
      <w14:ligatures w14:val="standardContextual"/>
    </w:rPr>
  </w:style>
  <w:style w:type="paragraph" w:customStyle="1" w:styleId="D3246610F157450585162BDC415F28A5">
    <w:name w:val="D3246610F157450585162BDC415F28A5"/>
    <w:rsid w:val="00E97C39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CC7BB4-9755-4CC7-BCBD-9E7C1EC5AD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05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 Jie Isaac</dc:creator>
  <cp:keywords/>
  <dc:description/>
  <cp:lastModifiedBy>Isaac Koh</cp:lastModifiedBy>
  <cp:revision>3</cp:revision>
  <cp:lastPrinted>2022-11-24T12:19:00Z</cp:lastPrinted>
  <dcterms:created xsi:type="dcterms:W3CDTF">2024-04-18T05:32:00Z</dcterms:created>
  <dcterms:modified xsi:type="dcterms:W3CDTF">2024-04-18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1,2,3</vt:lpwstr>
  </property>
  <property fmtid="{D5CDD505-2E9C-101B-9397-08002B2CF9AE}" pid="3" name="ClassificationContentMarkingHeaderFontProps">
    <vt:lpwstr>#000000,11,Calibri</vt:lpwstr>
  </property>
  <property fmtid="{D5CDD505-2E9C-101B-9397-08002B2CF9AE}" pid="4" name="ClassificationContentMarkingHeaderText">
    <vt:lpwstr>                    Official Open</vt:lpwstr>
  </property>
  <property fmtid="{D5CDD505-2E9C-101B-9397-08002B2CF9AE}" pid="5" name="MSIP_Label_dd7aeb4d-f421-48c2-a20e-7b6cd62b5b82_Enabled">
    <vt:lpwstr>true</vt:lpwstr>
  </property>
  <property fmtid="{D5CDD505-2E9C-101B-9397-08002B2CF9AE}" pid="6" name="MSIP_Label_dd7aeb4d-f421-48c2-a20e-7b6cd62b5b82_SetDate">
    <vt:lpwstr>2024-03-28T01:40:16Z</vt:lpwstr>
  </property>
  <property fmtid="{D5CDD505-2E9C-101B-9397-08002B2CF9AE}" pid="7" name="MSIP_Label_dd7aeb4d-f421-48c2-a20e-7b6cd62b5b82_Method">
    <vt:lpwstr>Privileged</vt:lpwstr>
  </property>
  <property fmtid="{D5CDD505-2E9C-101B-9397-08002B2CF9AE}" pid="8" name="MSIP_Label_dd7aeb4d-f421-48c2-a20e-7b6cd62b5b82_Name">
    <vt:lpwstr>dd7aeb4d-f421-48c2-a20e-7b6cd62b5b82</vt:lpwstr>
  </property>
  <property fmtid="{D5CDD505-2E9C-101B-9397-08002B2CF9AE}" pid="9" name="MSIP_Label_dd7aeb4d-f421-48c2-a20e-7b6cd62b5b82_SiteId">
    <vt:lpwstr>cba9e115-3016-4462-a1ab-a565cba0cdf1</vt:lpwstr>
  </property>
  <property fmtid="{D5CDD505-2E9C-101B-9397-08002B2CF9AE}" pid="10" name="MSIP_Label_dd7aeb4d-f421-48c2-a20e-7b6cd62b5b82_ActionId">
    <vt:lpwstr>94b8c8c5-9101-434b-a282-0812e45cf4a7</vt:lpwstr>
  </property>
  <property fmtid="{D5CDD505-2E9C-101B-9397-08002B2CF9AE}" pid="11" name="MSIP_Label_dd7aeb4d-f421-48c2-a20e-7b6cd62b5b82_ContentBits">
    <vt:lpwstr>1</vt:lpwstr>
  </property>
</Properties>
</file>